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word/settings2.xml" ContentType="application/vnd.openxmlformats-officedocument.wordprocessingml.settings+xml"/>
  <Override PartName="/word/header21.xml" ContentType="application/vnd.openxmlformats-officedocument.wordprocessingml.header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4A916" w14:textId="5F87E6D8" w:rsidR="00342006" w:rsidRDefault="00BE52B6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1AC73D8" wp14:editId="5F4E9C7D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" name="Grupp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3" name="Rektangel 3">
                          <a:extLst>
                            <a:ext uri="{FF2B5EF4-FFF2-40B4-BE49-F238E27FC236}">
                              <a16:creationId xmlns:a16="http://schemas.microsoft.com/office/drawing/2014/main" id="{D6631FCC-609C-4086-942B-812DCD5D983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ktangel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Rektangel 8">
                          <a:extLst>
                            <a:ext uri="{FF2B5EF4-FFF2-40B4-BE49-F238E27FC236}">
                              <a16:creationId xmlns:a16="http://schemas.microsoft.com/office/drawing/2014/main" id="{D4EDA41C-4BCD-45CB-A5E5-E28A5F949C20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Parallellogram 9">
                          <a:extLst>
                            <a:ext uri="{FF2B5EF4-FFF2-40B4-BE49-F238E27FC236}">
                              <a16:creationId xmlns:a16="http://schemas.microsoft.com/office/drawing/2014/main" id="{BF9D6B43-AD60-4B2F-B7A2-F4840477F1E5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" name="Tekstboks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40385F" w14:textId="77777777" w:rsidR="00BE52B6" w:rsidRPr="00372B3C" w:rsidRDefault="00BE52B6" w:rsidP="00BE52B6">
                              <w:pPr>
                                <w:pStyle w:val="Stjerne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Tekstboks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291D42" w14:textId="77777777" w:rsidR="00BE52B6" w:rsidRPr="00372B3C" w:rsidRDefault="00BE52B6" w:rsidP="00BE52B6">
                              <w:pPr>
                                <w:pStyle w:val="Stjerne0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" name="Tekstboks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C26DD" w14:textId="77777777" w:rsidR="00BE52B6" w:rsidRPr="00372B3C" w:rsidRDefault="00BE52B6" w:rsidP="00BE52B6">
                              <w:pPr>
                                <w:pStyle w:val="Stjerne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AC73D8" id="Gruppe 1" o:spid="_x0000_s1026" alt="&quot;&quot;" style="position:absolute;left:0;text-align:left;margin-left:0;margin-top:-88.65pt;width:612pt;height:843pt;z-index:-251657216;mso-position-horizontal:left;mso-position-horizontal-relative:page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">
                <v:rect id="Rektangel 3" o:spid="_x0000_s1027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" fillcolor="#0d0d0d [3069]" stroked="f" strokeweight="1pt"/>
                <v:rect id="Rektangel 16" o:spid="_x0000_s1028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" fillcolor="#1d3150 [808]" stroked="f" strokeweight="1pt"/>
                <v:rect id="Rektangel 8" o:spid="_x0000_s1029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" fillcolor="#c5a635" stroked="f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logram 9" o:spid="_x0000_s1030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" adj="3054" fillcolor="#0d0d0d [306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boks 2" o:spid="_x0000_s1031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240385F" w14:textId="77777777" w:rsidR="00BE52B6" w:rsidRPr="00372B3C" w:rsidRDefault="00BE52B6" w:rsidP="00BE52B6">
                        <w:pPr>
                          <w:pStyle w:val="Stjerne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kstboks 2" o:spid="_x0000_s1032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65291D42" w14:textId="77777777" w:rsidR="00BE52B6" w:rsidRPr="00372B3C" w:rsidRDefault="00BE52B6" w:rsidP="00BE52B6">
                        <w:pPr>
                          <w:pStyle w:val="Stjerne0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kstboks 2" o:spid="_x0000_s1033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3E1C26DD" w14:textId="77777777" w:rsidR="00BE52B6" w:rsidRPr="00372B3C" w:rsidRDefault="00BE52B6" w:rsidP="00BE52B6">
                        <w:pPr>
                          <w:pStyle w:val="Stjerne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t xml:space="preserve"> </w:t>
      </w:r>
      <w:r w:rsidR="002E1229">
        <w:rPr>
          <w:noProof/>
        </w:rPr>
        <mc:AlternateContent>
          <mc:Choice Requires="wpg">
            <w:drawing>
              <wp:inline distT="0" distB="0" distL="0" distR="0" wp14:anchorId="2E05BA33" wp14:editId="0CD95810">
                <wp:extent cx="6735560" cy="6583249"/>
                <wp:effectExtent l="0" t="0" r="0" b="0"/>
                <wp:docPr id="33" name="Gruppe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5560" cy="6583249"/>
                          <a:chOff x="0" y="0"/>
                          <a:chExt cx="6735560" cy="6583249"/>
                        </a:xfrm>
                      </wpg:grpSpPr>
                      <wps:wsp>
                        <wps:cNvPr id="19" name="Tekstboks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8796" y="5864915"/>
                            <a:ext cx="3326764" cy="457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-1861431496"/>
                                <w:placeholder>
                                  <w:docPart w:val="356BC7418F554BC39D15CF374E22913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F0680E" w14:textId="4CCA9954" w:rsidR="002E1229" w:rsidRDefault="002E1229" w:rsidP="002E1229">
                                  <w:pPr>
                                    <w:pStyle w:val="Undertittel"/>
                                  </w:pPr>
                                  <w:r>
                                    <w:t>God lærernes uk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31" name="Gruppe 31"/>
                        <wpg:cNvGrpSpPr/>
                        <wpg:grpSpPr>
                          <a:xfrm>
                            <a:off x="0" y="0"/>
                            <a:ext cx="6633951" cy="5994782"/>
                            <a:chOff x="-1571625" y="-942974"/>
                            <a:chExt cx="6629253" cy="5990642"/>
                          </a:xfrm>
                        </wpg:grpSpPr>
                        <wps:wsp>
                          <wps:cNvPr id="48" name="Tekstboks 12"/>
                          <wps:cNvSpPr txBox="1"/>
                          <wps:spPr>
                            <a:xfrm rot="1615059">
                              <a:off x="3643850" y="2130589"/>
                              <a:ext cx="1413778" cy="291707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85133881"/>
                                  <w:placeholder>
                                    <w:docPart w:val="E24DBFB912024977A2BA1475C51EE28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57B085" w14:textId="77777777" w:rsidR="00342006" w:rsidRPr="001237DC" w:rsidRDefault="00342006" w:rsidP="001237DC">
                                    <w:pPr>
                                      <w:pStyle w:val="Tittel"/>
                                    </w:pPr>
                                    <w:r w:rsidRPr="001237DC"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6" name="Tekstboks 5"/>
                          <wps:cNvSpPr txBox="1"/>
                          <wps:spPr>
                            <a:xfrm>
                              <a:off x="-1571625" y="-942974"/>
                              <a:ext cx="3152446" cy="291707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365864097"/>
                                  <w:placeholder>
                                    <w:docPart w:val="C49824F615364E65ABDC2907719406DF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E1BBE26" w14:textId="131CF30C" w:rsidR="00342006" w:rsidRPr="00465C26" w:rsidRDefault="00342006" w:rsidP="001237DC">
                                    <w:pPr>
                                      <w:pStyle w:val="Tittel"/>
                                    </w:pPr>
                                    <w:r>
                                      <w:t>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9" name="Tekstboks 9"/>
                          <wps:cNvSpPr txBox="1"/>
                          <wps:spPr>
                            <a:xfrm rot="21253525">
                              <a:off x="-11141" y="65604"/>
                              <a:ext cx="2837074" cy="291707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2137629351"/>
                                  <w:placeholder>
                                    <w:docPart w:val="D0C739E86D774415A61F44165813D74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95A9DDC" w14:textId="456CA5E7" w:rsidR="00342006" w:rsidRDefault="00342006" w:rsidP="001237DC">
                                    <w:pPr>
                                      <w:pStyle w:val="Tittel"/>
                                    </w:pPr>
                                    <w:r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0" name="Tekstboks 10"/>
                          <wps:cNvSpPr txBox="1"/>
                          <wps:spPr>
                            <a:xfrm rot="454350">
                              <a:off x="1154438" y="1236128"/>
                              <a:ext cx="3565538" cy="291707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069526160"/>
                                  <w:placeholder>
                                    <w:docPart w:val="F920AF7DF2904B059A31982A60F9D8F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466C388" w14:textId="5CA62FD3" w:rsidR="00342006" w:rsidRPr="001237DC" w:rsidRDefault="00342006" w:rsidP="001237DC">
                                    <w:pPr>
                                      <w:pStyle w:val="Tittel"/>
                                    </w:pPr>
                                    <w:r w:rsidRPr="001237DC"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4" name="Tekstboks 15"/>
                        <wps:cNvSpPr txBox="1"/>
                        <wps:spPr>
                          <a:xfrm rot="21325193">
                            <a:off x="77683" y="5308237"/>
                            <a:ext cx="2889250" cy="127501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5C3499" w14:textId="5FFC9FFD" w:rsidR="001237DC" w:rsidRPr="00A6001B" w:rsidRDefault="00EE3A5E" w:rsidP="001237DC">
                              <w:pPr>
                                <w:pStyle w:val="Overskrift1"/>
                              </w:pPr>
                              <w:sdt>
                                <w:sdtPr>
                                  <w:rPr>
                                    <w:rStyle w:val="Svakutheving"/>
                                  </w:rPr>
                                  <w:id w:val="-1481454422"/>
                                  <w:placeholder>
                                    <w:docPart w:val="6F4F5386938E4F888B622B03D88D6C67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vakutheving"/>
                                  </w:rPr>
                                </w:sdtEndPr>
                                <w:sdtContent>
                                  <w:r w:rsidR="002E1229">
                                    <w:rPr>
                                      <w:rStyle w:val="Svakutheving"/>
                                    </w:rPr>
                                    <w:t>Til</w:t>
                                  </w:r>
                                </w:sdtContent>
                              </w:sdt>
                              <w:r w:rsidR="001237DC">
                                <w:t xml:space="preserve"> </w:t>
                              </w:r>
                              <w:sdt>
                                <w:sdtPr>
                                  <w:id w:val="83043557"/>
                                  <w:placeholder>
                                    <w:docPart w:val="D09D43F541BD46ADAF2219AACC0DE27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1237DC" w:rsidRPr="00B63425">
                                    <w:t>a</w:t>
                                  </w:r>
                                  <w:r w:rsidR="002E1229">
                                    <w:t>lle</w:t>
                                  </w:r>
                                  <w:r w:rsidR="00585B08">
                                    <w:br/>
                                  </w:r>
                                  <w:r w:rsidR="002E1229">
                                    <w:t xml:space="preserve"> lærere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05BA33" id="Gruppe 33" o:spid="_x0000_s1034" alt="&quot;&quot;" style="width:530.35pt;height:518.35pt;mso-position-horizontal-relative:char;mso-position-vertical-relative:line" coordsize="67355,65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">
                <v:shape id="Tekstboks 2" o:spid="_x0000_s1035" type="#_x0000_t202" style="position:absolute;left:34087;top:58649;width:33268;height:4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" filled="f" stroked="f">
                  <v:textbox style="mso-fit-shape-to-text:t">
                    <w:txbxContent>
                      <w:sdt>
                        <w:sdtPr>
                          <w:id w:val="-1861431496"/>
                          <w:placeholder>
                            <w:docPart w:val="356BC7418F554BC39D15CF374E22913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F0680E" w14:textId="4CCA9954" w:rsidR="002E1229" w:rsidRDefault="002E1229" w:rsidP="002E1229">
                            <w:pPr>
                              <w:pStyle w:val="Undertittel"/>
                            </w:pPr>
                            <w:r>
                              <w:t>God lærernes uke</w:t>
                            </w:r>
                          </w:p>
                        </w:sdtContent>
                      </w:sdt>
                    </w:txbxContent>
                  </v:textbox>
                </v:shape>
                <v:group id="Gruppe 31" o:spid="_x0000_s1036" style="position:absolute;width:66339;height:59947" coordorigin="-15716,-9429" coordsize="66292,59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Tekstboks 12" o:spid="_x0000_s1037" type="#_x0000_t202" style="position:absolute;left:36438;top:21305;width:14138;height:29171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<v:textbox style="mso-fit-shape-to-text:t">
                      <w:txbxContent>
                        <w:sdt>
                          <w:sdtPr>
                            <w:id w:val="-185133881"/>
                            <w:placeholder>
                              <w:docPart w:val="E24DBFB912024977A2BA1475C51EE282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57B085" w14:textId="77777777" w:rsidR="00342006" w:rsidRPr="001237DC" w:rsidRDefault="00342006" w:rsidP="001237DC">
                              <w:pPr>
                                <w:pStyle w:val="Tittel"/>
                              </w:pPr>
                              <w:r w:rsidRPr="001237DC"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boks 5" o:spid="_x0000_s1038" type="#_x0000_t202" style="position:absolute;left:-15716;top:-9429;width:31524;height:29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SDIvQAAANsAAAAPAAAAZHJzL2Rvd25yZXYueG1sRI/BCsIw&#10;EETvgv8QVvCmqS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vRkgyL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365864097"/>
                            <w:placeholder>
                              <w:docPart w:val="C49824F615364E65ABDC2907719406DF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E1BBE26" w14:textId="131CF30C" w:rsidR="00342006" w:rsidRPr="00465C26" w:rsidRDefault="00342006" w:rsidP="001237DC">
                              <w:pPr>
                                <w:pStyle w:val="Tittel"/>
                              </w:pPr>
                              <w:r>
                                <w:t>N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boks 9" o:spid="_x0000_s1039" type="#_x0000_t202" style="position:absolute;left:-111;top:656;width:28370;height:29170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2137629351"/>
                            <w:placeholder>
                              <w:docPart w:val="D0C739E86D774415A61F44165813D746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195A9DDC" w14:textId="456CA5E7" w:rsidR="00342006" w:rsidRDefault="00342006" w:rsidP="001237DC">
                              <w:pPr>
                                <w:pStyle w:val="Tittel"/>
                              </w:pPr>
                              <w:r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boks 10" o:spid="_x0000_s1040" type="#_x0000_t202" style="position:absolute;left:11544;top:12361;width:35655;height:29171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069526160"/>
                            <w:placeholder>
                              <w:docPart w:val="F920AF7DF2904B059A31982A60F9D8F0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466C388" w14:textId="5CA62FD3" w:rsidR="00342006" w:rsidRPr="001237DC" w:rsidRDefault="00342006" w:rsidP="001237DC">
                              <w:pPr>
                                <w:pStyle w:val="Tittel"/>
                              </w:pPr>
                              <w:r w:rsidRPr="001237DC">
                                <w:t>M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kstboks 15" o:spid="_x0000_s1041" type="#_x0000_t202" style="position:absolute;left:776;top:53082;width:28893;height:12750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" filled="f" stroked="f">
                  <v:textbox>
                    <w:txbxContent>
                      <w:p w14:paraId="605C3499" w14:textId="5FFC9FFD" w:rsidR="001237DC" w:rsidRPr="00A6001B" w:rsidRDefault="00EE3A5E" w:rsidP="001237DC">
                        <w:pPr>
                          <w:pStyle w:val="Overskrift1"/>
                        </w:pPr>
                        <w:sdt>
                          <w:sdtPr>
                            <w:rPr>
                              <w:rStyle w:val="Svakutheving"/>
                            </w:rPr>
                            <w:id w:val="-1481454422"/>
                            <w:placeholder>
                              <w:docPart w:val="6F4F5386938E4F888B622B03D88D6C67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vakutheving"/>
                            </w:rPr>
                          </w:sdtEndPr>
                          <w:sdtContent>
                            <w:r w:rsidR="002E1229">
                              <w:rPr>
                                <w:rStyle w:val="Svakutheving"/>
                              </w:rPr>
                              <w:t>Til</w:t>
                            </w:r>
                          </w:sdtContent>
                        </w:sdt>
                        <w:r w:rsidR="001237DC">
                          <w:t xml:space="preserve"> </w:t>
                        </w:r>
                        <w:sdt>
                          <w:sdtPr>
                            <w:id w:val="83043557"/>
                            <w:placeholder>
                              <w:docPart w:val="D09D43F541BD46ADAF2219AACC0DE273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1237DC" w:rsidRPr="00B63425">
                              <w:t>a</w:t>
                            </w:r>
                            <w:r w:rsidR="002E1229">
                              <w:t>lle</w:t>
                            </w:r>
                            <w:r w:rsidR="00585B08">
                              <w:br/>
                            </w:r>
                            <w:r w:rsidR="002E1229">
                              <w:t xml:space="preserve"> lærere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77"/>
        <w:gridCol w:w="3502"/>
        <w:gridCol w:w="3487"/>
      </w:tblGrid>
      <w:tr w:rsidR="00385ED7" w14:paraId="17AAD998" w14:textId="77777777" w:rsidTr="00385ED7">
        <w:sdt>
          <w:sdtPr>
            <w:id w:val="-1009063812"/>
            <w:placeholder>
              <w:docPart w:val="B6EBF1A85BE44CDA981AAFDDFE46A1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6E1A1748" w14:textId="78E63DB4" w:rsidR="00385ED7" w:rsidRDefault="00385ED7" w:rsidP="00385ED7">
                <w:pPr>
                  <w:pStyle w:val="Overskrift2"/>
                </w:pPr>
                <w:r>
                  <w:t>Mandag</w:t>
                </w:r>
              </w:p>
            </w:tc>
          </w:sdtContent>
        </w:sdt>
        <w:sdt>
          <w:sdtPr>
            <w:id w:val="1787779955"/>
            <w:placeholder>
              <w:docPart w:val="FCEA349804514264B3435467588C53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79FC1BFD" w14:textId="05A5A028" w:rsidR="00385ED7" w:rsidRDefault="00385ED7" w:rsidP="00385ED7">
                <w:pPr>
                  <w:pStyle w:val="Overskrift2"/>
                </w:pPr>
                <w:r>
                  <w:t>Onsdag</w:t>
                </w:r>
              </w:p>
            </w:tc>
          </w:sdtContent>
        </w:sdt>
        <w:sdt>
          <w:sdtPr>
            <w:id w:val="523364361"/>
            <w:placeholder>
              <w:docPart w:val="FF53C99AAEFE413FA489FE738683D30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57CABC68" w14:textId="05E6CFBF" w:rsidR="00385ED7" w:rsidRDefault="00385ED7" w:rsidP="00385ED7">
                <w:pPr>
                  <w:pStyle w:val="Overskrift2"/>
                </w:pPr>
                <w:r>
                  <w:t>Torsdag</w:t>
                </w:r>
              </w:p>
            </w:tc>
          </w:sdtContent>
        </w:sdt>
      </w:tr>
      <w:tr w:rsidR="00385ED7" w14:paraId="2AE4F81B" w14:textId="77777777" w:rsidTr="00F74C74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195594008"/>
              <w:placeholder>
                <w:docPart w:val="CF8278001B5647B9A67DEB15983FEDC9"/>
              </w:placeholder>
              <w:temporary/>
              <w:showingPlcHdr/>
              <w15:appearance w15:val="hidden"/>
            </w:sdtPr>
            <w:sdtEndPr/>
            <w:sdtContent>
              <w:p w14:paraId="638FE1D9" w14:textId="77777777" w:rsidR="00385ED7" w:rsidRDefault="00385ED7">
                <w:r w:rsidRPr="00385ED7">
                  <w:t>Lunsj til ære for lærere</w:t>
                </w:r>
              </w:p>
            </w:sdtContent>
          </w:sdt>
          <w:p w14:paraId="106A60B5" w14:textId="52E74E50" w:rsidR="002A7407" w:rsidRDefault="00EE3A5E" w:rsidP="002A7407">
            <w:pPr>
              <w:pStyle w:val="Underskrift"/>
            </w:pPr>
            <w:sdt>
              <w:sdtPr>
                <w:id w:val="1333178547"/>
                <w:placeholder>
                  <w:docPart w:val="00F9B7EA7C964BBA96822EBE21D5AEAD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t>2. mai</w:t>
                </w:r>
              </w:sdtContent>
            </w:sdt>
            <w:r w:rsidR="002A7407">
              <w:t xml:space="preserve"> – </w:t>
            </w:r>
            <w:sdt>
              <w:sdtPr>
                <w:rPr>
                  <w:rStyle w:val="Utheving"/>
                </w:rPr>
                <w:id w:val="-896429228"/>
                <w:placeholder>
                  <w:docPart w:val="0BE261624D4D491E8FAAA2683EF60180"/>
                </w:placeholder>
                <w:temporary/>
                <w:showingPlcHdr/>
                <w15:appearance w15:val="hidden"/>
              </w:sdtPr>
              <w:sdtEndPr>
                <w:rPr>
                  <w:rStyle w:val="Utheving"/>
                </w:rPr>
              </w:sdtEndPr>
              <w:sdtContent>
                <w:r w:rsidR="002A7407" w:rsidRPr="002A7407">
                  <w:rPr>
                    <w:rStyle w:val="Utheving"/>
                  </w:rPr>
                  <w:t>kl. 13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917472655"/>
              <w:placeholder>
                <w:docPart w:val="26C12815F05048CAB330941FC343862B"/>
              </w:placeholder>
              <w:temporary/>
              <w:showingPlcHdr/>
              <w15:appearance w15:val="hidden"/>
            </w:sdtPr>
            <w:sdtEndPr/>
            <w:sdtContent>
              <w:p w14:paraId="1819ED45" w14:textId="77777777" w:rsidR="00385ED7" w:rsidRDefault="00385ED7">
                <w:r>
                  <w:t>Prisutdeling</w:t>
                </w:r>
              </w:p>
            </w:sdtContent>
          </w:sdt>
          <w:p w14:paraId="5C0CB3FA" w14:textId="4D73D098" w:rsidR="002A7407" w:rsidRDefault="00EE3A5E" w:rsidP="002A7407">
            <w:pPr>
              <w:pStyle w:val="Underskrift"/>
            </w:pPr>
            <w:sdt>
              <w:sdtPr>
                <w:id w:val="659966919"/>
                <w:placeholder>
                  <w:docPart w:val="1E6D62C8843A4207824FAD74AD38C921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t>4. mai</w:t>
                </w:r>
              </w:sdtContent>
            </w:sdt>
            <w:r w:rsidR="002A7407">
              <w:t xml:space="preserve"> – </w:t>
            </w:r>
            <w:sdt>
              <w:sdtPr>
                <w:rPr>
                  <w:rStyle w:val="Utheving"/>
                </w:rPr>
                <w:id w:val="1760477545"/>
                <w:placeholder>
                  <w:docPart w:val="67A4368ABC0B4C93B09BB892E56AB97F"/>
                </w:placeholder>
                <w:temporary/>
                <w:showingPlcHdr/>
                <w15:appearance w15:val="hidden"/>
              </w:sdtPr>
              <w:sdtEndPr>
                <w:rPr>
                  <w:rStyle w:val="Utheving"/>
                </w:rPr>
              </w:sdtEndPr>
              <w:sdtContent>
                <w:r w:rsidR="002A7407">
                  <w:rPr>
                    <w:rStyle w:val="Utheving"/>
                  </w:rPr>
                  <w:t xml:space="preserve">kl. </w:t>
                </w:r>
                <w:r w:rsidR="00CD49A9">
                  <w:t>18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538818087"/>
              <w:placeholder>
                <w:docPart w:val="268B9F36F55F48EA8FA745728F7C5D5F"/>
              </w:placeholder>
              <w:temporary/>
              <w:showingPlcHdr/>
              <w15:appearance w15:val="hidden"/>
            </w:sdtPr>
            <w:sdtEndPr/>
            <w:sdtContent>
              <w:p w14:paraId="06CAF147" w14:textId="77777777" w:rsidR="00385ED7" w:rsidRDefault="00385ED7">
                <w:r>
                  <w:t>Gaver</w:t>
                </w:r>
              </w:p>
            </w:sdtContent>
          </w:sdt>
          <w:p w14:paraId="6E616ECF" w14:textId="5F479FB8" w:rsidR="002A7407" w:rsidRDefault="00EE3A5E" w:rsidP="002A7407">
            <w:pPr>
              <w:pStyle w:val="Underskrift"/>
            </w:pPr>
            <w:sdt>
              <w:sdtPr>
                <w:id w:val="1613623811"/>
                <w:placeholder>
                  <w:docPart w:val="54DBC2F6741D44EDACDE2CEC228A0315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t>5. mai</w:t>
                </w:r>
              </w:sdtContent>
            </w:sdt>
            <w:r w:rsidR="002A7407">
              <w:t xml:space="preserve"> – </w:t>
            </w:r>
            <w:sdt>
              <w:sdtPr>
                <w:rPr>
                  <w:rStyle w:val="Utheving"/>
                </w:rPr>
                <w:id w:val="-731462471"/>
                <w:placeholder>
                  <w:docPart w:val="D049B1834CE14E86A32A6E60F86CA0E4"/>
                </w:placeholder>
                <w:temporary/>
                <w:showingPlcHdr/>
                <w15:appearance w15:val="hidden"/>
              </w:sdtPr>
              <w:sdtEndPr>
                <w:rPr>
                  <w:rStyle w:val="Utheving"/>
                </w:rPr>
              </w:sdtEndPr>
              <w:sdtContent>
                <w:r w:rsidR="002A7407">
                  <w:rPr>
                    <w:rStyle w:val="Utheving"/>
                  </w:rPr>
                  <w:t>kl. 09</w:t>
                </w:r>
              </w:sdtContent>
            </w:sdt>
          </w:p>
        </w:tc>
      </w:tr>
    </w:tbl>
    <w:p w14:paraId="04AADF42" w14:textId="1435B59B" w:rsidR="00970006" w:rsidRDefault="00970006">
      <w:r>
        <w:br w:type="page"/>
      </w:r>
    </w:p>
    <w:p w14:paraId="3D9E927E" w14:textId="0093A7A8" w:rsidR="00CB509B" w:rsidRDefault="00BE52B6" w:rsidP="00CB509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1FF4E50" wp14:editId="52CB9BDD">
                <wp:simplePos x="0" y="0"/>
                <wp:positionH relativeFrom="page">
                  <wp:align>left</wp:align>
                </wp:positionH>
                <wp:positionV relativeFrom="paragraph">
                  <wp:posOffset>-1125856</wp:posOffset>
                </wp:positionV>
                <wp:extent cx="7772400" cy="10715625"/>
                <wp:effectExtent l="0" t="0" r="0" b="9525"/>
                <wp:wrapNone/>
                <wp:docPr id="2" name="Grupp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15625"/>
                          <a:chOff x="0" y="0"/>
                          <a:chExt cx="7772400" cy="10113010"/>
                        </a:xfrm>
                      </wpg:grpSpPr>
                      <wps:wsp>
                        <wps:cNvPr id="4" name="Rektangel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ktangel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ktangel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Parallelogram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Tekstboks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F8BB3B" w14:textId="77777777" w:rsidR="00BE52B6" w:rsidRPr="00372B3C" w:rsidRDefault="00BE52B6" w:rsidP="00BE52B6">
                              <w:pPr>
                                <w:pStyle w:val="Stjerne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Tekstboks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7F3E4F" w14:textId="77777777" w:rsidR="00BE52B6" w:rsidRPr="00372B3C" w:rsidRDefault="00BE52B6" w:rsidP="00BE52B6">
                              <w:pPr>
                                <w:pStyle w:val="Stjerne0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kstboks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017F2C" w14:textId="77777777" w:rsidR="00BE52B6" w:rsidRPr="00372B3C" w:rsidRDefault="00BE52B6" w:rsidP="00BE52B6">
                              <w:pPr>
                                <w:pStyle w:val="Stjerne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F4E50" id="Gruppe 2" o:spid="_x0000_s1042" alt="&quot;&quot;" style="position:absolute;left:0;text-align:left;margin-left:0;margin-top:-88.65pt;width:612pt;height:843.75pt;z-index:-251655168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">
                <v:rect id="Rektangel 4" o:spid="_x0000_s1043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" fillcolor="#0d0d0d [3069]" stroked="f" strokeweight="1pt"/>
                <v:rect id="Rektangel 5" o:spid="_x0000_s1044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" fillcolor="#1d3150 [808]" stroked="f" strokeweight="1pt"/>
                <v:rect id="Rektangel 6" o:spid="_x0000_s1045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" fillcolor="#c5a635" stroked="f" strokeweight="1pt"/>
                <v:shape id="Parallelogram 7" o:spid="_x0000_s1046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" adj="3054" fillcolor="#0d0d0d [3069]" stroked="f" strokeweight="1pt"/>
                <v:shape id="Tekstboks 2" o:spid="_x0000_s1047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0F8BB3B" w14:textId="77777777" w:rsidR="00BE52B6" w:rsidRPr="00372B3C" w:rsidRDefault="00BE52B6" w:rsidP="00BE52B6">
                        <w:pPr>
                          <w:pStyle w:val="Stjerne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kstboks 2" o:spid="_x0000_s1048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07F3E4F" w14:textId="77777777" w:rsidR="00BE52B6" w:rsidRPr="00372B3C" w:rsidRDefault="00BE52B6" w:rsidP="00BE52B6">
                        <w:pPr>
                          <w:pStyle w:val="Stjerne0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kstboks 2" o:spid="_x0000_s1049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41017F2C" w14:textId="77777777" w:rsidR="00BE52B6" w:rsidRPr="00372B3C" w:rsidRDefault="00BE52B6" w:rsidP="00BE52B6">
                        <w:pPr>
                          <w:pStyle w:val="Stjerne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t xml:space="preserve"> </w:t>
      </w:r>
      <w:r w:rsidR="00CB509B">
        <w:rPr>
          <w:noProof/>
        </w:rPr>
        <mc:AlternateContent>
          <mc:Choice Requires="wpg">
            <w:drawing>
              <wp:inline distT="0" distB="0" distL="0" distR="0" wp14:anchorId="2A73E98C" wp14:editId="3E58D459">
                <wp:extent cx="6737179" cy="6596821"/>
                <wp:effectExtent l="0" t="0" r="0" b="0"/>
                <wp:docPr id="52" name="Gruppe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7179" cy="6596821"/>
                          <a:chOff x="0" y="0"/>
                          <a:chExt cx="6737179" cy="6596821"/>
                        </a:xfrm>
                      </wpg:grpSpPr>
                      <wps:wsp>
                        <wps:cNvPr id="53" name="Tekstboks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8510" y="5864892"/>
                            <a:ext cx="3328669" cy="457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515036847"/>
                                <w:placeholder>
                                  <w:docPart w:val="1D3B060C5BC54F1E8D6776FB4A3E3B0C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FFADF00" w14:textId="77777777" w:rsidR="00CB509B" w:rsidRDefault="00CB509B" w:rsidP="00CB509B">
                                  <w:pPr>
                                    <w:pStyle w:val="Undertittel"/>
                                  </w:pPr>
                                  <w:r>
                                    <w:t>God lærernes uk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54" name="Gruppe 54"/>
                        <wpg:cNvGrpSpPr/>
                        <wpg:grpSpPr>
                          <a:xfrm>
                            <a:off x="0" y="0"/>
                            <a:ext cx="6633358" cy="5994769"/>
                            <a:chOff x="-1571625" y="-942974"/>
                            <a:chExt cx="6628666" cy="5990629"/>
                          </a:xfrm>
                        </wpg:grpSpPr>
                        <wps:wsp>
                          <wps:cNvPr id="55" name="Tekstboks 12"/>
                          <wps:cNvSpPr txBox="1"/>
                          <wps:spPr>
                            <a:xfrm rot="1615059">
                              <a:off x="3643262" y="2130576"/>
                              <a:ext cx="1413779" cy="291707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936510027"/>
                                  <w:placeholder>
                                    <w:docPart w:val="8AB3BB6AD1EE41428C8689A8084BE94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178E48F" w14:textId="77777777" w:rsidR="00CB509B" w:rsidRPr="001237DC" w:rsidRDefault="00CB509B" w:rsidP="00CB509B">
                                    <w:pPr>
                                      <w:pStyle w:val="Tittel"/>
                                    </w:pPr>
                                    <w:r w:rsidRPr="001237DC"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6" name="Tekstboks 5"/>
                          <wps:cNvSpPr txBox="1"/>
                          <wps:spPr>
                            <a:xfrm>
                              <a:off x="-1571625" y="-942974"/>
                              <a:ext cx="3216538" cy="291707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734598974"/>
                                  <w:placeholder>
                                    <w:docPart w:val="C746092CEB2243C58C72B94183E8FA33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24A864A" w14:textId="39272302" w:rsidR="00CB509B" w:rsidRPr="00465C26" w:rsidRDefault="00360DF0" w:rsidP="00CB509B">
                                    <w:pPr>
                                      <w:pStyle w:val="Tittel"/>
                                    </w:pPr>
                                    <w:r w:rsidRPr="00360DF0"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0" name="Tekstboks 9"/>
                          <wps:cNvSpPr txBox="1"/>
                          <wps:spPr>
                            <a:xfrm rot="21253525">
                              <a:off x="-11479" y="65582"/>
                              <a:ext cx="2837077" cy="291707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871082"/>
                                  <w:placeholder>
                                    <w:docPart w:val="76DEAC51AC30474DB16E59C5DA9B4B5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4B49C52" w14:textId="7194EFA6" w:rsidR="00CB509B" w:rsidRDefault="00360DF0" w:rsidP="00CB509B">
                                    <w:pPr>
                                      <w:pStyle w:val="Tittel"/>
                                    </w:pPr>
                                    <w:r w:rsidRPr="00360DF0"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1" name="Tekstboks 10"/>
                          <wps:cNvSpPr txBox="1"/>
                          <wps:spPr>
                            <a:xfrm rot="454350">
                              <a:off x="1153701" y="1235952"/>
                              <a:ext cx="3216538" cy="291707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142924409"/>
                                  <w:placeholder>
                                    <w:docPart w:val="21593C56AE7D47758E0339C447B3DB6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2405249" w14:textId="6DC4E4B0" w:rsidR="00CB509B" w:rsidRPr="001237DC" w:rsidRDefault="00360DF0" w:rsidP="00CB509B">
                                    <w:pPr>
                                      <w:pStyle w:val="Tittel"/>
                                    </w:pPr>
                                    <w:r w:rsidRPr="00360DF0">
                                      <w:t>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2" name="Tekstboks 15"/>
                        <wps:cNvSpPr txBox="1"/>
                        <wps:spPr>
                          <a:xfrm rot="21325193">
                            <a:off x="78253" y="5307850"/>
                            <a:ext cx="2889250" cy="128897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BE9673" w14:textId="7992A611" w:rsidR="00CB509B" w:rsidRPr="00A6001B" w:rsidRDefault="00EE3A5E" w:rsidP="00CB509B">
                              <w:pPr>
                                <w:pStyle w:val="Overskrift1"/>
                              </w:pPr>
                              <w:sdt>
                                <w:sdtPr>
                                  <w:rPr>
                                    <w:rStyle w:val="Svakutheving"/>
                                  </w:rPr>
                                  <w:id w:val="1900172273"/>
                                  <w:placeholder>
                                    <w:docPart w:val="2C93B976322C4BFDBCDE9F9D2EB65CB7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vakutheving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Svakutheving"/>
                                    </w:rPr>
                                    <w:t>Til</w:t>
                                  </w:r>
                                </w:sdtContent>
                              </w:sdt>
                              <w:r w:rsidR="00CB509B">
                                <w:t xml:space="preserve"> </w:t>
                              </w:r>
                              <w:sdt>
                                <w:sdtPr>
                                  <w:id w:val="-1449000739"/>
                                  <w:placeholder>
                                    <w:docPart w:val="039DF2B9BB51403A9F844F3E6AFFA29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t>a</w:t>
                                  </w:r>
                                  <w:r w:rsidR="00CB509B">
                                    <w:t>lle</w:t>
                                  </w:r>
                                  <w:r w:rsidR="00585B08">
                                    <w:br/>
                                  </w:r>
                                  <w:r w:rsidR="00CB509B">
                                    <w:t xml:space="preserve"> lærere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73E98C" id="Gruppe 52" o:spid="_x0000_s1050" alt="&quot;&quot;" style="width:530.5pt;height:519.45pt;mso-position-horizontal-relative:char;mso-position-vertical-relative:line" coordsize="67371,65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">
                <v:shape id="Tekstboks 2" o:spid="_x0000_s1051" type="#_x0000_t202" style="position:absolute;left:34085;top:58648;width:33286;height:4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515036847"/>
                          <w:placeholder>
                            <w:docPart w:val="1D3B060C5BC54F1E8D6776FB4A3E3B0C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FFADF00" w14:textId="77777777" w:rsidR="00CB509B" w:rsidRDefault="00CB509B" w:rsidP="00CB509B">
                            <w:pPr>
                              <w:pStyle w:val="Undertittel"/>
                            </w:pPr>
                            <w:r>
                              <w:t>God lærernes uke</w:t>
                            </w:r>
                          </w:p>
                        </w:sdtContent>
                      </w:sdt>
                    </w:txbxContent>
                  </v:textbox>
                </v:shape>
                <v:group id="Gruppe 54" o:spid="_x0000_s1052" style="position:absolute;width:66333;height:59947" coordorigin="-15716,-9429" coordsize="66286,59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Tekstboks 12" o:spid="_x0000_s1053" type="#_x0000_t202" style="position:absolute;left:36432;top:21305;width:14138;height:29171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" filled="f" stroked="f">
                    <v:textbox style="mso-fit-shape-to-text:t">
                      <w:txbxContent>
                        <w:sdt>
                          <w:sdtPr>
                            <w:id w:val="-1936510027"/>
                            <w:placeholder>
                              <w:docPart w:val="8AB3BB6AD1EE41428C8689A8084BE940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178E48F" w14:textId="77777777" w:rsidR="00CB509B" w:rsidRPr="001237DC" w:rsidRDefault="00CB509B" w:rsidP="00CB509B">
                              <w:pPr>
                                <w:pStyle w:val="Tittel"/>
                              </w:pPr>
                              <w:r w:rsidRPr="001237DC"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boks 5" o:spid="_x0000_s1054" type="#_x0000_t202" style="position:absolute;left:-15716;top:-9429;width:32165;height:291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LYVvQAAANsAAAAPAAAAZHJzL2Rvd25yZXYueG1sRI/BCsIw&#10;EETvgv8QVvCmqY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OMC2Fb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734598974"/>
                            <w:placeholder>
                              <w:docPart w:val="C746092CEB2243C58C72B94183E8FA33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24A864A" w14:textId="39272302" w:rsidR="00CB509B" w:rsidRPr="00465C26" w:rsidRDefault="00360DF0" w:rsidP="00CB509B">
                              <w:pPr>
                                <w:pStyle w:val="Tittel"/>
                              </w:pPr>
                              <w:r w:rsidRPr="00360DF0"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boks 9" o:spid="_x0000_s1055" type="#_x0000_t202" style="position:absolute;left:-114;top:655;width:28369;height:29171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871082"/>
                            <w:placeholder>
                              <w:docPart w:val="76DEAC51AC30474DB16E59C5DA9B4B52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4B49C52" w14:textId="7194EFA6" w:rsidR="00CB509B" w:rsidRDefault="00360DF0" w:rsidP="00CB509B">
                              <w:pPr>
                                <w:pStyle w:val="Tittel"/>
                              </w:pPr>
                              <w:r w:rsidRPr="00360DF0"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boks 10" o:spid="_x0000_s1056" type="#_x0000_t202" style="position:absolute;left:11537;top:12359;width:32165;height:29171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142924409"/>
                            <w:placeholder>
                              <w:docPart w:val="21593C56AE7D47758E0339C447B3DB62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2405249" w14:textId="6DC4E4B0" w:rsidR="00CB509B" w:rsidRPr="001237DC" w:rsidRDefault="00360DF0" w:rsidP="00CB509B">
                              <w:pPr>
                                <w:pStyle w:val="Tittel"/>
                              </w:pPr>
                              <w:r w:rsidRPr="00360DF0">
                                <w:t>Y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kstboks 15" o:spid="_x0000_s1057" type="#_x0000_t202" style="position:absolute;left:782;top:53078;width:28893;height:12890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" filled="f" stroked="f">
                  <v:textbox>
                    <w:txbxContent>
                      <w:p w14:paraId="2FBE9673" w14:textId="7992A611" w:rsidR="00CB509B" w:rsidRPr="00A6001B" w:rsidRDefault="00EE3A5E" w:rsidP="00CB509B">
                        <w:pPr>
                          <w:pStyle w:val="Overskrift1"/>
                        </w:pPr>
                        <w:sdt>
                          <w:sdtPr>
                            <w:rPr>
                              <w:rStyle w:val="Svakutheving"/>
                            </w:rPr>
                            <w:id w:val="1900172273"/>
                            <w:placeholder>
                              <w:docPart w:val="2C93B976322C4BFDBCDE9F9D2EB65CB7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vakutheving"/>
                            </w:rPr>
                          </w:sdtEndPr>
                          <w:sdtContent>
                            <w:r w:rsidR="00CB509B">
                              <w:rPr>
                                <w:rStyle w:val="Svakutheving"/>
                              </w:rPr>
                              <w:t>Til</w:t>
                            </w:r>
                          </w:sdtContent>
                        </w:sdt>
                        <w:r w:rsidR="00CB509B">
                          <w:t xml:space="preserve"> </w:t>
                        </w:r>
                        <w:sdt>
                          <w:sdtPr>
                            <w:id w:val="-1449000739"/>
                            <w:placeholder>
                              <w:docPart w:val="039DF2B9BB51403A9F844F3E6AFFA296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t>a</w:t>
                            </w:r>
                            <w:r w:rsidR="00CB509B">
                              <w:t>lle</w:t>
                            </w:r>
                            <w:r w:rsidR="00585B08">
                              <w:br/>
                            </w:r>
                            <w:r w:rsidR="00CB509B">
                              <w:t xml:space="preserve"> lærere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77"/>
        <w:gridCol w:w="3502"/>
        <w:gridCol w:w="3487"/>
      </w:tblGrid>
      <w:tr w:rsidR="00CB509B" w14:paraId="5CE81239" w14:textId="77777777" w:rsidTr="00AC1FB0">
        <w:sdt>
          <w:sdtPr>
            <w:id w:val="-1852794930"/>
            <w:placeholder>
              <w:docPart w:val="390BF559F2014254AADC4D5D32FC91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0766D384" w14:textId="77777777" w:rsidR="00CB509B" w:rsidRDefault="00CB509B" w:rsidP="00AC1FB0">
                <w:pPr>
                  <w:pStyle w:val="Overskrift2"/>
                </w:pPr>
                <w:r>
                  <w:t>Mandag</w:t>
                </w:r>
              </w:p>
            </w:tc>
          </w:sdtContent>
        </w:sdt>
        <w:sdt>
          <w:sdtPr>
            <w:id w:val="750309373"/>
            <w:placeholder>
              <w:docPart w:val="FAD144E9EEA847589E936FF4F054B0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0ECD21C2" w14:textId="77777777" w:rsidR="00CB509B" w:rsidRDefault="00CB509B" w:rsidP="00AC1FB0">
                <w:pPr>
                  <w:pStyle w:val="Overskrift2"/>
                </w:pPr>
                <w:r>
                  <w:t>Onsdag</w:t>
                </w:r>
              </w:p>
            </w:tc>
          </w:sdtContent>
        </w:sdt>
        <w:sdt>
          <w:sdtPr>
            <w:id w:val="-2103171100"/>
            <w:placeholder>
              <w:docPart w:val="B5A605C44085495995913F5196BC59E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6E94C8CB" w14:textId="77777777" w:rsidR="00CB509B" w:rsidRDefault="00CB509B" w:rsidP="00AC1FB0">
                <w:pPr>
                  <w:pStyle w:val="Overskrift2"/>
                </w:pPr>
                <w:r>
                  <w:t>Torsdag</w:t>
                </w:r>
              </w:p>
            </w:tc>
          </w:sdtContent>
        </w:sdt>
      </w:tr>
      <w:tr w:rsidR="00CB509B" w14:paraId="3D394F9C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1280871870"/>
              <w:placeholder>
                <w:docPart w:val="844A7D81111E43D48C8899EBFE7FC2A6"/>
              </w:placeholder>
              <w:temporary/>
              <w:showingPlcHdr/>
              <w15:appearance w15:val="hidden"/>
            </w:sdtPr>
            <w:sdtEndPr/>
            <w:sdtContent>
              <w:p w14:paraId="4E1005EC" w14:textId="77777777" w:rsidR="00CB509B" w:rsidRDefault="00CB509B" w:rsidP="00AC1FB0">
                <w:r w:rsidRPr="00385ED7">
                  <w:t>Lunsj til ære for lærere</w:t>
                </w:r>
              </w:p>
            </w:sdtContent>
          </w:sdt>
          <w:p w14:paraId="57C01A2E" w14:textId="77777777" w:rsidR="00CB509B" w:rsidRDefault="00EE3A5E" w:rsidP="00AC1FB0">
            <w:pPr>
              <w:pStyle w:val="Underskrift"/>
            </w:pPr>
            <w:sdt>
              <w:sdtPr>
                <w:id w:val="-1765208293"/>
                <w:placeholder>
                  <w:docPart w:val="A5CEE6AE23864891BBB288361AFE9AA9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t>2. mai</w:t>
                </w:r>
              </w:sdtContent>
            </w:sdt>
            <w:r w:rsidR="00CB509B">
              <w:t xml:space="preserve"> – </w:t>
            </w:r>
            <w:sdt>
              <w:sdtPr>
                <w:rPr>
                  <w:rStyle w:val="Utheving"/>
                </w:rPr>
                <w:id w:val="-1108343869"/>
                <w:placeholder>
                  <w:docPart w:val="B268AC5248F2449D829FEE7DD6107827"/>
                </w:placeholder>
                <w:temporary/>
                <w:showingPlcHdr/>
                <w15:appearance w15:val="hidden"/>
              </w:sdtPr>
              <w:sdtEndPr>
                <w:rPr>
                  <w:rStyle w:val="Utheving"/>
                </w:rPr>
              </w:sdtEndPr>
              <w:sdtContent>
                <w:r w:rsidR="00CB509B" w:rsidRPr="002A7407">
                  <w:rPr>
                    <w:rStyle w:val="Utheving"/>
                  </w:rPr>
                  <w:t>kl. 13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787412941"/>
              <w:placeholder>
                <w:docPart w:val="E5B5F50D6960449B9F006CB40B260BEE"/>
              </w:placeholder>
              <w:temporary/>
              <w:showingPlcHdr/>
              <w15:appearance w15:val="hidden"/>
            </w:sdtPr>
            <w:sdtEndPr/>
            <w:sdtContent>
              <w:p w14:paraId="7FB942AE" w14:textId="77777777" w:rsidR="00CB509B" w:rsidRDefault="00CB509B" w:rsidP="00AC1FB0">
                <w:r>
                  <w:t>Prisutdeling</w:t>
                </w:r>
              </w:p>
            </w:sdtContent>
          </w:sdt>
          <w:p w14:paraId="0140039A" w14:textId="77777777" w:rsidR="00CB509B" w:rsidRDefault="00EE3A5E" w:rsidP="00AC1FB0">
            <w:pPr>
              <w:pStyle w:val="Underskrift"/>
            </w:pPr>
            <w:sdt>
              <w:sdtPr>
                <w:id w:val="2146616590"/>
                <w:placeholder>
                  <w:docPart w:val="F4F354CB1C93491EADAEF216995347A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t>4. mai</w:t>
                </w:r>
              </w:sdtContent>
            </w:sdt>
            <w:r w:rsidR="00CB509B">
              <w:t xml:space="preserve"> – </w:t>
            </w:r>
            <w:sdt>
              <w:sdtPr>
                <w:rPr>
                  <w:rStyle w:val="Utheving"/>
                </w:rPr>
                <w:id w:val="347841262"/>
                <w:placeholder>
                  <w:docPart w:val="1FA347BC805E48C786B1C69AA6FD4B4D"/>
                </w:placeholder>
                <w:temporary/>
                <w:showingPlcHdr/>
                <w15:appearance w15:val="hidden"/>
              </w:sdtPr>
              <w:sdtEndPr>
                <w:rPr>
                  <w:rStyle w:val="Utheving"/>
                </w:rPr>
              </w:sdtEndPr>
              <w:sdtContent>
                <w:r w:rsidR="00CB509B">
                  <w:rPr>
                    <w:rStyle w:val="Utheving"/>
                  </w:rPr>
                  <w:t xml:space="preserve">kl. </w:t>
                </w:r>
                <w:r w:rsidR="00CD49A9">
                  <w:t>18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493885279"/>
              <w:placeholder>
                <w:docPart w:val="E9DD848A7D89473CA97BB511D5DA7F9C"/>
              </w:placeholder>
              <w:temporary/>
              <w:showingPlcHdr/>
              <w15:appearance w15:val="hidden"/>
            </w:sdtPr>
            <w:sdtEndPr/>
            <w:sdtContent>
              <w:p w14:paraId="0FD6DE20" w14:textId="77777777" w:rsidR="00CB509B" w:rsidRDefault="00CB509B" w:rsidP="00AC1FB0">
                <w:r>
                  <w:t>Gaver</w:t>
                </w:r>
              </w:p>
            </w:sdtContent>
          </w:sdt>
          <w:p w14:paraId="4114276D" w14:textId="77777777" w:rsidR="00CB509B" w:rsidRDefault="00EE3A5E" w:rsidP="00AC1FB0">
            <w:pPr>
              <w:pStyle w:val="Underskrift"/>
            </w:pPr>
            <w:sdt>
              <w:sdtPr>
                <w:id w:val="-930269067"/>
                <w:placeholder>
                  <w:docPart w:val="BABEA9F51A5540028AA5A39D5CE66E6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t>5. mai</w:t>
                </w:r>
              </w:sdtContent>
            </w:sdt>
            <w:r w:rsidR="00CB509B">
              <w:t xml:space="preserve"> – </w:t>
            </w:r>
            <w:sdt>
              <w:sdtPr>
                <w:rPr>
                  <w:rStyle w:val="Utheving"/>
                </w:rPr>
                <w:id w:val="710156069"/>
                <w:placeholder>
                  <w:docPart w:val="9D36A82F623842BBB9C99958770CA302"/>
                </w:placeholder>
                <w:temporary/>
                <w:showingPlcHdr/>
                <w15:appearance w15:val="hidden"/>
              </w:sdtPr>
              <w:sdtEndPr>
                <w:rPr>
                  <w:rStyle w:val="Utheving"/>
                </w:rPr>
              </w:sdtEndPr>
              <w:sdtContent>
                <w:r w:rsidR="00CB509B">
                  <w:rPr>
                    <w:rStyle w:val="Utheving"/>
                  </w:rPr>
                  <w:t>kl. 09</w:t>
                </w:r>
              </w:sdtContent>
            </w:sdt>
          </w:p>
        </w:tc>
      </w:tr>
    </w:tbl>
    <w:p w14:paraId="5AAFEF15" w14:textId="77777777" w:rsidR="00CB509B" w:rsidRDefault="00CB509B" w:rsidP="00CB509B">
      <w:r>
        <w:br w:type="page"/>
      </w:r>
    </w:p>
    <w:p w14:paraId="0A12572D" w14:textId="64D46D59" w:rsidR="00CB509B" w:rsidRDefault="00BE52B6" w:rsidP="00CB509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2A903C1" wp14:editId="54783EC2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3" name="Grupp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14" name="Rektangel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ktangel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Rektangel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Parallellogram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Tekstboks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F0723F" w14:textId="77777777" w:rsidR="00BE52B6" w:rsidRPr="00372B3C" w:rsidRDefault="00BE52B6" w:rsidP="00BE52B6">
                              <w:pPr>
                                <w:pStyle w:val="Stjerne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" name="Tekstboks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ABE2A" w14:textId="77777777" w:rsidR="00BE52B6" w:rsidRPr="00372B3C" w:rsidRDefault="00BE52B6" w:rsidP="00BE52B6">
                              <w:pPr>
                                <w:pStyle w:val="Stjerne0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Tekstboks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E5753E" w14:textId="77777777" w:rsidR="00BE52B6" w:rsidRPr="00372B3C" w:rsidRDefault="00BE52B6" w:rsidP="00BE52B6">
                              <w:pPr>
                                <w:pStyle w:val="Stjerne"/>
                              </w:pPr>
                              <w:r w:rsidRPr="00372B3C"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903C1" id="Gruppe 13" o:spid="_x0000_s1058" alt="&quot;&quot;" style="position:absolute;left:0;text-align:left;margin-left:0;margin-top:-88.65pt;width:612pt;height:843pt;z-index:-251653120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">
                <v:rect id="Rektangel 14" o:spid="_x0000_s1059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<v:rect id="Rektangel 15" o:spid="_x0000_s1060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" fillcolor="#1d3150 [808]" stroked="f" strokeweight="1pt"/>
                <v:rect id="Rektangel 17" o:spid="_x0000_s1061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" fillcolor="#c5a635" stroked="f" strokeweight="1pt"/>
                <v:shape id="Parallellogram 18" o:spid="_x0000_s1062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" adj="3054" fillcolor="#0d0d0d [3069]" stroked="f" strokeweight="1pt"/>
                <v:shape id="Tekstboks 2" o:spid="_x0000_s1063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50F0723F" w14:textId="77777777" w:rsidR="00BE52B6" w:rsidRPr="00372B3C" w:rsidRDefault="00BE52B6" w:rsidP="00BE52B6">
                        <w:pPr>
                          <w:pStyle w:val="Stjerne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kstboks 2" o:spid="_x0000_s1064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5F6ABE2A" w14:textId="77777777" w:rsidR="00BE52B6" w:rsidRPr="00372B3C" w:rsidRDefault="00BE52B6" w:rsidP="00BE52B6">
                        <w:pPr>
                          <w:pStyle w:val="Stjerne0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v:shape id="Tekstboks 2" o:spid="_x0000_s1065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5E5753E" w14:textId="77777777" w:rsidR="00BE52B6" w:rsidRPr="00372B3C" w:rsidRDefault="00BE52B6" w:rsidP="00BE52B6">
                        <w:pPr>
                          <w:pStyle w:val="Stjerne"/>
                        </w:pPr>
                        <w:r w:rsidRPr="00372B3C"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t xml:space="preserve"> </w:t>
      </w:r>
      <w:r w:rsidR="00CB509B">
        <w:rPr>
          <w:noProof/>
        </w:rPr>
        <mc:AlternateContent>
          <mc:Choice Requires="wpg">
            <w:drawing>
              <wp:inline distT="0" distB="0" distL="0" distR="0" wp14:anchorId="7C67D571" wp14:editId="0680410A">
                <wp:extent cx="6737985" cy="6579973"/>
                <wp:effectExtent l="0" t="0" r="0" b="0"/>
                <wp:docPr id="63" name="Gruppe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7985" cy="6579973"/>
                          <a:chOff x="-1" y="0"/>
                          <a:chExt cx="6737985" cy="6579973"/>
                        </a:xfrm>
                      </wpg:grpSpPr>
                      <wps:wsp>
                        <wps:cNvPr id="65" name="Tekstboks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315" y="5864925"/>
                            <a:ext cx="3328669" cy="457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1901479402"/>
                                <w:placeholder>
                                  <w:docPart w:val="063A28F1105C42D0A4EC7D50A8A0BB9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5428A1" w14:textId="77777777" w:rsidR="00CB509B" w:rsidRDefault="00CB509B" w:rsidP="00CB509B">
                                  <w:pPr>
                                    <w:pStyle w:val="Undertittel"/>
                                  </w:pPr>
                                  <w:r>
                                    <w:t>God lærernes uk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69" name="Gruppe 69"/>
                        <wpg:cNvGrpSpPr/>
                        <wpg:grpSpPr>
                          <a:xfrm>
                            <a:off x="-1" y="0"/>
                            <a:ext cx="5490676" cy="4990682"/>
                            <a:chOff x="-1571626" y="-942974"/>
                            <a:chExt cx="5486791" cy="4987236"/>
                          </a:xfrm>
                        </wpg:grpSpPr>
                        <wps:wsp>
                          <wps:cNvPr id="70" name="Tekstboks 12"/>
                          <wps:cNvSpPr txBox="1"/>
                          <wps:spPr>
                            <a:xfrm rot="1615059">
                              <a:off x="2501386" y="1127183"/>
                              <a:ext cx="1413779" cy="2917079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454477961"/>
                                  <w:placeholder>
                                    <w:docPart w:val="65281BB26F9440829CD774E49211A45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A13D51" w14:textId="77777777" w:rsidR="00CB509B" w:rsidRPr="001237DC" w:rsidRDefault="00CB509B" w:rsidP="00CB509B">
                                    <w:pPr>
                                      <w:pStyle w:val="Tittel"/>
                                    </w:pPr>
                                    <w:r w:rsidRPr="001237DC"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3" name="Tekstboks 5"/>
                          <wps:cNvSpPr txBox="1"/>
                          <wps:spPr>
                            <a:xfrm>
                              <a:off x="-1571626" y="-942974"/>
                              <a:ext cx="4375719" cy="3307585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1485613935"/>
                                  <w:placeholder>
                                    <w:docPart w:val="1E29A5CAF36C4B83810775900CC6BCD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FC2C1BA" w14:textId="78BBF37B" w:rsidR="00CB509B" w:rsidRPr="00465C26" w:rsidRDefault="00360DF0" w:rsidP="00CB509B">
                                    <w:pPr>
                                      <w:pStyle w:val="Tittel"/>
                                    </w:pPr>
                                    <w:r w:rsidRPr="00360DF0">
                                      <w:t>J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74" name="Tekstboks 9"/>
                          <wps:cNvSpPr txBox="1"/>
                          <wps:spPr>
                            <a:xfrm rot="21253525">
                              <a:off x="92001" y="65562"/>
                              <a:ext cx="2837076" cy="2917079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81995172"/>
                                  <w:placeholder>
                                    <w:docPart w:val="8FD940DC599142139161A79782D2F055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B45888A" w14:textId="5D8FFC48" w:rsidR="00CB509B" w:rsidRDefault="00360DF0" w:rsidP="00CB509B">
                                    <w:pPr>
                                      <w:pStyle w:val="Tittel"/>
                                    </w:pPr>
                                    <w:r w:rsidRPr="00360DF0"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76" name="Tekstboks 15"/>
                        <wps:cNvSpPr txBox="1"/>
                        <wps:spPr>
                          <a:xfrm rot="21325193">
                            <a:off x="77569" y="5308155"/>
                            <a:ext cx="2889250" cy="12718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6C62AC" w14:textId="09F9CF5E" w:rsidR="00CB509B" w:rsidRPr="00A6001B" w:rsidRDefault="00EE3A5E" w:rsidP="00CB509B">
                              <w:pPr>
                                <w:pStyle w:val="Overskrift1"/>
                              </w:pPr>
                              <w:sdt>
                                <w:sdtPr>
                                  <w:rPr>
                                    <w:rStyle w:val="Svakutheving"/>
                                  </w:rPr>
                                  <w:id w:val="1242984787"/>
                                  <w:placeholder>
                                    <w:docPart w:val="1B863E3E423748AC8B7E60880FE802AF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vakutheving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Svakutheving"/>
                                    </w:rPr>
                                    <w:t>Til</w:t>
                                  </w:r>
                                </w:sdtContent>
                              </w:sdt>
                              <w:r w:rsidR="00CB509B">
                                <w:t xml:space="preserve"> </w:t>
                              </w:r>
                              <w:sdt>
                                <w:sdtPr>
                                  <w:id w:val="-489642142"/>
                                  <w:placeholder>
                                    <w:docPart w:val="4272B4E638444F4DA47434B1976DCA5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t>a</w:t>
                                  </w:r>
                                  <w:r w:rsidR="00CB509B">
                                    <w:t>lle</w:t>
                                  </w:r>
                                  <w:r w:rsidR="00585B08">
                                    <w:br/>
                                  </w:r>
                                  <w:r w:rsidR="00CB509B">
                                    <w:t xml:space="preserve"> lærere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67D571" id="Gruppe 63" o:spid="_x0000_s1066" alt="&quot;&quot;" style="width:530.55pt;height:518.1pt;mso-position-horizontal-relative:char;mso-position-vertical-relative:line" coordorigin="" coordsize="67379,65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">
                <v:shape id="Tekstboks 2" o:spid="_x0000_s1067" type="#_x0000_t202" style="position:absolute;left:34093;top:58649;width:33286;height:4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1901479402"/>
                          <w:placeholder>
                            <w:docPart w:val="063A28F1105C42D0A4EC7D50A8A0BB9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15428A1" w14:textId="77777777" w:rsidR="00CB509B" w:rsidRDefault="00CB509B" w:rsidP="00CB509B">
                            <w:pPr>
                              <w:pStyle w:val="Undertittel"/>
                            </w:pPr>
                            <w:r>
                              <w:t>God lærernes uke</w:t>
                            </w:r>
                          </w:p>
                        </w:sdtContent>
                      </w:sdt>
                    </w:txbxContent>
                  </v:textbox>
                </v:shape>
                <v:group id="Gruppe 69" o:spid="_x0000_s1068" style="position:absolute;width:54906;height:49906" coordorigin="-15716,-9429" coordsize="54867,49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Tekstboks 12" o:spid="_x0000_s1069" type="#_x0000_t202" style="position:absolute;left:25013;top:11271;width:14138;height:29171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" filled="f" stroked="f">
                    <v:textbox style="mso-fit-shape-to-text:t">
                      <w:txbxContent>
                        <w:sdt>
                          <w:sdtPr>
                            <w:id w:val="-1454477961"/>
                            <w:placeholder>
                              <w:docPart w:val="65281BB26F9440829CD774E49211A45C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A13D51" w14:textId="77777777" w:rsidR="00CB509B" w:rsidRPr="001237DC" w:rsidRDefault="00CB509B" w:rsidP="00CB509B">
                              <w:pPr>
                                <w:pStyle w:val="Tittel"/>
                              </w:pPr>
                              <w:r w:rsidRPr="001237DC"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boks 5" o:spid="_x0000_s1070" type="#_x0000_t202" style="position:absolute;left:-15716;top:-9429;width:43756;height:330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" filled="f" stroked="f">
                    <v:shadow on="t" type="perspective" color="black" opacity="26214f" offset="0,0" matrix="66847f,,,66847f"/>
                    <v:textbox>
                      <w:txbxContent>
                        <w:sdt>
                          <w:sdtPr>
                            <w:id w:val="-1485613935"/>
                            <w:placeholder>
                              <w:docPart w:val="1E29A5CAF36C4B83810775900CC6BCDE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FC2C1BA" w14:textId="78BBF37B" w:rsidR="00CB509B" w:rsidRPr="00465C26" w:rsidRDefault="00360DF0" w:rsidP="00CB509B">
                              <w:pPr>
                                <w:pStyle w:val="Tittel"/>
                              </w:pPr>
                              <w:r w:rsidRPr="00360DF0">
                                <w:t>J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kstboks 9" o:spid="_x0000_s1071" type="#_x0000_t202" style="position:absolute;left:920;top:655;width:28370;height:29171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81995172"/>
                            <w:placeholder>
                              <w:docPart w:val="8FD940DC599142139161A79782D2F055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B45888A" w14:textId="5D8FFC48" w:rsidR="00CB509B" w:rsidRDefault="00360DF0" w:rsidP="00CB509B">
                              <w:pPr>
                                <w:pStyle w:val="Tittel"/>
                              </w:pPr>
                              <w:r w:rsidRPr="00360DF0"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kstboks 15" o:spid="_x0000_s1072" type="#_x0000_t202" style="position:absolute;left:775;top:53081;width:28893;height:12718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" filled="f" stroked="f">
                  <v:textbox>
                    <w:txbxContent>
                      <w:p w14:paraId="656C62AC" w14:textId="09F9CF5E" w:rsidR="00CB509B" w:rsidRPr="00A6001B" w:rsidRDefault="00EE3A5E" w:rsidP="00CB509B">
                        <w:pPr>
                          <w:pStyle w:val="Overskrift1"/>
                        </w:pPr>
                        <w:sdt>
                          <w:sdtPr>
                            <w:rPr>
                              <w:rStyle w:val="Svakutheving"/>
                            </w:rPr>
                            <w:id w:val="1242984787"/>
                            <w:placeholder>
                              <w:docPart w:val="1B863E3E423748AC8B7E60880FE802AF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vakutheving"/>
                            </w:rPr>
                          </w:sdtEndPr>
                          <w:sdtContent>
                            <w:r w:rsidR="00CB509B">
                              <w:rPr>
                                <w:rStyle w:val="Svakutheving"/>
                              </w:rPr>
                              <w:t>Til</w:t>
                            </w:r>
                          </w:sdtContent>
                        </w:sdt>
                        <w:r w:rsidR="00CB509B">
                          <w:t xml:space="preserve"> </w:t>
                        </w:r>
                        <w:sdt>
                          <w:sdtPr>
                            <w:id w:val="-489642142"/>
                            <w:placeholder>
                              <w:docPart w:val="4272B4E638444F4DA47434B1976DCA52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t>a</w:t>
                            </w:r>
                            <w:r w:rsidR="00CB509B">
                              <w:t>lle</w:t>
                            </w:r>
                            <w:r w:rsidR="00585B08">
                              <w:br/>
                            </w:r>
                            <w:r w:rsidR="00CB509B">
                              <w:t xml:space="preserve"> lærere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77"/>
        <w:gridCol w:w="3502"/>
        <w:gridCol w:w="3487"/>
      </w:tblGrid>
      <w:tr w:rsidR="00CB509B" w14:paraId="6276F643" w14:textId="77777777" w:rsidTr="00AC1FB0">
        <w:sdt>
          <w:sdtPr>
            <w:id w:val="-1088232530"/>
            <w:placeholder>
              <w:docPart w:val="42808818CC404ED8A9222869D373D0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7CA70208" w14:textId="77777777" w:rsidR="00CB509B" w:rsidRDefault="00CB509B" w:rsidP="00AC1FB0">
                <w:pPr>
                  <w:pStyle w:val="Overskrift2"/>
                </w:pPr>
                <w:r>
                  <w:t>Mandag</w:t>
                </w:r>
              </w:p>
            </w:tc>
          </w:sdtContent>
        </w:sdt>
        <w:sdt>
          <w:sdtPr>
            <w:id w:val="-227613720"/>
            <w:placeholder>
              <w:docPart w:val="5BD5591102CD4766BA67454AB4A480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2E05DEF3" w14:textId="77777777" w:rsidR="00CB509B" w:rsidRDefault="00CB509B" w:rsidP="00AC1FB0">
                <w:pPr>
                  <w:pStyle w:val="Overskrift2"/>
                </w:pPr>
                <w:r>
                  <w:t>Onsdag</w:t>
                </w:r>
              </w:p>
            </w:tc>
          </w:sdtContent>
        </w:sdt>
        <w:sdt>
          <w:sdtPr>
            <w:id w:val="-1444141576"/>
            <w:placeholder>
              <w:docPart w:val="DEDF6EF540FC47818F8573C422FBAE0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3246D570" w14:textId="77777777" w:rsidR="00CB509B" w:rsidRDefault="00CB509B" w:rsidP="00AC1FB0">
                <w:pPr>
                  <w:pStyle w:val="Overskrift2"/>
                </w:pPr>
                <w:r>
                  <w:t>Torsdag</w:t>
                </w:r>
              </w:p>
            </w:tc>
          </w:sdtContent>
        </w:sdt>
      </w:tr>
      <w:tr w:rsidR="00CB509B" w14:paraId="24739118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51934574"/>
              <w:placeholder>
                <w:docPart w:val="76B9A96F208F44DDBCD84F1C169FC684"/>
              </w:placeholder>
              <w:temporary/>
              <w:showingPlcHdr/>
              <w15:appearance w15:val="hidden"/>
            </w:sdtPr>
            <w:sdtEndPr/>
            <w:sdtContent>
              <w:p w14:paraId="08D25A9C" w14:textId="77777777" w:rsidR="00CB509B" w:rsidRDefault="00CB509B" w:rsidP="00AC1FB0">
                <w:r w:rsidRPr="00385ED7">
                  <w:t>Lunsj til ære for lærere</w:t>
                </w:r>
              </w:p>
            </w:sdtContent>
          </w:sdt>
          <w:p w14:paraId="08EAC63A" w14:textId="77777777" w:rsidR="00CB509B" w:rsidRDefault="00EE3A5E" w:rsidP="00AC1FB0">
            <w:pPr>
              <w:pStyle w:val="Underskrift"/>
            </w:pPr>
            <w:sdt>
              <w:sdtPr>
                <w:id w:val="1859393832"/>
                <w:placeholder>
                  <w:docPart w:val="7ED6F532E86F49909C7CB638071A814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t>2. mai</w:t>
                </w:r>
              </w:sdtContent>
            </w:sdt>
            <w:r w:rsidR="00CB509B">
              <w:t xml:space="preserve"> – </w:t>
            </w:r>
            <w:sdt>
              <w:sdtPr>
                <w:rPr>
                  <w:rStyle w:val="Utheving"/>
                </w:rPr>
                <w:id w:val="1778914278"/>
                <w:placeholder>
                  <w:docPart w:val="ED80725D5CAD4482BAA985D3F1F7DC83"/>
                </w:placeholder>
                <w:temporary/>
                <w:showingPlcHdr/>
                <w15:appearance w15:val="hidden"/>
              </w:sdtPr>
              <w:sdtEndPr>
                <w:rPr>
                  <w:rStyle w:val="Utheving"/>
                </w:rPr>
              </w:sdtEndPr>
              <w:sdtContent>
                <w:r w:rsidR="00CB509B" w:rsidRPr="002A7407">
                  <w:rPr>
                    <w:rStyle w:val="Utheving"/>
                  </w:rPr>
                  <w:t>kl. 13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169713994"/>
              <w:placeholder>
                <w:docPart w:val="70F0F779F7B84D9E91D4AB4F0B0C5083"/>
              </w:placeholder>
              <w:temporary/>
              <w:showingPlcHdr/>
              <w15:appearance w15:val="hidden"/>
            </w:sdtPr>
            <w:sdtEndPr/>
            <w:sdtContent>
              <w:p w14:paraId="31C35159" w14:textId="77777777" w:rsidR="00CB509B" w:rsidRDefault="00CB509B" w:rsidP="00AC1FB0">
                <w:r>
                  <w:t>Prisutdeling</w:t>
                </w:r>
              </w:p>
            </w:sdtContent>
          </w:sdt>
          <w:p w14:paraId="2D14989A" w14:textId="77777777" w:rsidR="00CB509B" w:rsidRDefault="00EE3A5E" w:rsidP="00AC1FB0">
            <w:pPr>
              <w:pStyle w:val="Underskrift"/>
            </w:pPr>
            <w:sdt>
              <w:sdtPr>
                <w:id w:val="1610549135"/>
                <w:placeholder>
                  <w:docPart w:val="E5C9AECF0F244471879199DDCD013933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t>4. mai</w:t>
                </w:r>
              </w:sdtContent>
            </w:sdt>
            <w:r w:rsidR="00CB509B">
              <w:t xml:space="preserve"> – </w:t>
            </w:r>
            <w:sdt>
              <w:sdtPr>
                <w:rPr>
                  <w:rStyle w:val="Utheving"/>
                </w:rPr>
                <w:id w:val="906581335"/>
                <w:placeholder>
                  <w:docPart w:val="EC53DDCD7A9148A4B26DD101065D7A07"/>
                </w:placeholder>
                <w:temporary/>
                <w:showingPlcHdr/>
                <w15:appearance w15:val="hidden"/>
              </w:sdtPr>
              <w:sdtEndPr>
                <w:rPr>
                  <w:rStyle w:val="Utheving"/>
                </w:rPr>
              </w:sdtEndPr>
              <w:sdtContent>
                <w:r w:rsidR="00CB509B">
                  <w:rPr>
                    <w:rStyle w:val="Utheving"/>
                  </w:rPr>
                  <w:t xml:space="preserve">kl. </w:t>
                </w:r>
                <w:r w:rsidR="00CD49A9">
                  <w:t>18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1094365045"/>
              <w:placeholder>
                <w:docPart w:val="9F45E6AF62574B07AE5A6C38CF6FB660"/>
              </w:placeholder>
              <w:temporary/>
              <w:showingPlcHdr/>
              <w15:appearance w15:val="hidden"/>
            </w:sdtPr>
            <w:sdtEndPr/>
            <w:sdtContent>
              <w:p w14:paraId="0A2F1A8C" w14:textId="77777777" w:rsidR="00CB509B" w:rsidRDefault="00CB509B" w:rsidP="00AC1FB0">
                <w:r>
                  <w:t>Gaver</w:t>
                </w:r>
              </w:p>
            </w:sdtContent>
          </w:sdt>
          <w:p w14:paraId="4C1A3517" w14:textId="77777777" w:rsidR="00CB509B" w:rsidRDefault="00EE3A5E" w:rsidP="00AC1FB0">
            <w:pPr>
              <w:pStyle w:val="Underskrift"/>
            </w:pPr>
            <w:sdt>
              <w:sdtPr>
                <w:id w:val="-2045975371"/>
                <w:placeholder>
                  <w:docPart w:val="2FCF02B0A6AC4A2C81E60E2C77E3461F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t>5. mai</w:t>
                </w:r>
              </w:sdtContent>
            </w:sdt>
            <w:r w:rsidR="00CB509B">
              <w:t xml:space="preserve"> – </w:t>
            </w:r>
            <w:sdt>
              <w:sdtPr>
                <w:rPr>
                  <w:rStyle w:val="Utheving"/>
                </w:rPr>
                <w:id w:val="1917202910"/>
                <w:placeholder>
                  <w:docPart w:val="CA66A2C83DC84A46AF660B80E455B9DC"/>
                </w:placeholder>
                <w:temporary/>
                <w:showingPlcHdr/>
                <w15:appearance w15:val="hidden"/>
              </w:sdtPr>
              <w:sdtEndPr>
                <w:rPr>
                  <w:rStyle w:val="Utheving"/>
                </w:rPr>
              </w:sdtEndPr>
              <w:sdtContent>
                <w:r w:rsidR="00CB509B">
                  <w:rPr>
                    <w:rStyle w:val="Utheving"/>
                  </w:rPr>
                  <w:t>kl. 09</w:t>
                </w:r>
              </w:sdtContent>
            </w:sdt>
          </w:p>
        </w:tc>
      </w:tr>
    </w:tbl>
    <w:p w14:paraId="4D995408" w14:textId="69E21EEC" w:rsidR="000E795C" w:rsidRDefault="000E795C" w:rsidP="000E795C"/>
    <w:sectPr w:rsidR="000E795C" w:rsidSect="00CD49A9">
      <w:headerReference w:type="even" r:id="rId9"/>
      <w:headerReference w:type="default" r:id="rId10"/>
      <w:pgSz w:w="11906" w:h="16838" w:code="9"/>
      <w:pgMar w:top="1728" w:right="720" w:bottom="0" w:left="720" w:header="144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079DE" w14:textId="77777777" w:rsidR="00EE3A5E" w:rsidRDefault="00EE3A5E" w:rsidP="004F6C87">
      <w:pPr>
        <w:spacing w:after="0" w:line="240" w:lineRule="auto"/>
      </w:pPr>
      <w:r>
        <w:separator/>
      </w:r>
    </w:p>
  </w:endnote>
  <w:endnote w:type="continuationSeparator" w:id="0">
    <w:p w14:paraId="38264241" w14:textId="77777777" w:rsidR="00EE3A5E" w:rsidRDefault="00EE3A5E" w:rsidP="004F6C87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CD005" w14:textId="77777777" w:rsidR="00EE3A5E" w:rsidRDefault="00EE3A5E" w:rsidP="004F6C87">
      <w:pPr>
        <w:spacing w:after="0" w:line="240" w:lineRule="auto"/>
      </w:pPr>
      <w:r>
        <w:separator/>
      </w:r>
    </w:p>
  </w:footnote>
  <w:footnote w:type="continuationSeparator" w:id="0">
    <w:p w14:paraId="209B8CC3" w14:textId="77777777" w:rsidR="00EE3A5E" w:rsidRDefault="00EE3A5E" w:rsidP="004F6C87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90B6B" w14:textId="65E1C695" w:rsidR="004F6C87" w:rsidRDefault="00DE7D4F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218C3D8A" wp14:editId="516E8EB0">
              <wp:simplePos x="0" y="0"/>
              <wp:positionH relativeFrom="column">
                <wp:posOffset>0</wp:posOffset>
              </wp:positionH>
              <wp:positionV relativeFrom="paragraph">
                <wp:posOffset>4528186</wp:posOffset>
              </wp:positionV>
              <wp:extent cx="7847965" cy="0"/>
              <wp:effectExtent l="0" t="0" r="0" b="0"/>
              <wp:wrapNone/>
              <wp:docPr id="30" name="Rett linje 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796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A40B3C0" id="Rett linje 30" o:spid="_x0000_s1026" alt="&quot;&quot;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6.55pt" to="617.95pt,3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" strokecolor="#f2f2f2 [3052]" strokeweight=".5pt">
              <v:stroke opacity="32896f" joinstyle="miter"/>
            </v:line>
          </w:pict>
        </mc:Fallback>
      </mc:AlternateContent>
    </w:r>
    <w:r w:rsidR="00CC4599">
      <w:t xml:space="preserve"> 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1B410" w14:textId="226E0846" w:rsidR="004F6C87" w:rsidRDefault="00CC4599">
    <w:pPr>
      <w:pStyle w:val="Topptekst"/>
      <w:rPr>
        <w:noProof/>
      </w:rPr>
    </w:pPr>
    <w:r>
      <w:rPr>
        <w:noProof/>
      </w:rPr>
      <w:t xml:space="preserve"> </w:t>
    </w: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27281"/>
    <w:rsid w:val="00091901"/>
    <w:rsid w:val="000A6DD6"/>
    <w:rsid w:val="000E0F1F"/>
    <w:rsid w:val="000E795C"/>
    <w:rsid w:val="001237DC"/>
    <w:rsid w:val="001C0CC7"/>
    <w:rsid w:val="00212545"/>
    <w:rsid w:val="002A7407"/>
    <w:rsid w:val="002E1229"/>
    <w:rsid w:val="00342006"/>
    <w:rsid w:val="00360DF0"/>
    <w:rsid w:val="00372B3C"/>
    <w:rsid w:val="00374A36"/>
    <w:rsid w:val="00385ED7"/>
    <w:rsid w:val="004420B4"/>
    <w:rsid w:val="00465C26"/>
    <w:rsid w:val="004A7EFD"/>
    <w:rsid w:val="004B7059"/>
    <w:rsid w:val="004F6C87"/>
    <w:rsid w:val="00567658"/>
    <w:rsid w:val="00585B08"/>
    <w:rsid w:val="005A20B8"/>
    <w:rsid w:val="005A440A"/>
    <w:rsid w:val="00614037"/>
    <w:rsid w:val="00687033"/>
    <w:rsid w:val="006D6915"/>
    <w:rsid w:val="00714F92"/>
    <w:rsid w:val="00790335"/>
    <w:rsid w:val="00791621"/>
    <w:rsid w:val="008F3B09"/>
    <w:rsid w:val="0090595B"/>
    <w:rsid w:val="0096336D"/>
    <w:rsid w:val="00970006"/>
    <w:rsid w:val="00992E1C"/>
    <w:rsid w:val="009F1B02"/>
    <w:rsid w:val="00A3322E"/>
    <w:rsid w:val="00A6001B"/>
    <w:rsid w:val="00AB293D"/>
    <w:rsid w:val="00B36411"/>
    <w:rsid w:val="00B63425"/>
    <w:rsid w:val="00BA661C"/>
    <w:rsid w:val="00BE52B6"/>
    <w:rsid w:val="00C26503"/>
    <w:rsid w:val="00CB509B"/>
    <w:rsid w:val="00CC4599"/>
    <w:rsid w:val="00CD49A9"/>
    <w:rsid w:val="00D36D53"/>
    <w:rsid w:val="00DB247C"/>
    <w:rsid w:val="00DE7D4F"/>
    <w:rsid w:val="00E213AB"/>
    <w:rsid w:val="00E34EFF"/>
    <w:rsid w:val="00E9123E"/>
    <w:rsid w:val="00EE3A5E"/>
    <w:rsid w:val="00F01EDC"/>
    <w:rsid w:val="00F03F44"/>
    <w:rsid w:val="00F52244"/>
    <w:rsid w:val="00F74C74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0CADF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nb-NO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36"/>
  </w:style>
  <w:style w:type="paragraph" w:styleId="Overskrift1">
    <w:name w:val="heading 1"/>
    <w:basedOn w:val="Normal"/>
    <w:next w:val="Normal"/>
    <w:link w:val="Overskrift1Tegn"/>
    <w:uiPriority w:val="9"/>
    <w:qFormat/>
    <w:rsid w:val="00B63425"/>
    <w:pPr>
      <w:keepNext/>
      <w:keepLines/>
      <w:spacing w:after="0" w:line="192" w:lineRule="auto"/>
      <w:outlineLvl w:val="0"/>
    </w:pPr>
    <w:rPr>
      <w:rFonts w:eastAsiaTheme="majorEastAsia" w:cstheme="majorBidi"/>
      <w:b/>
      <w:i/>
      <w:color w:val="C5A635" w:themeColor="accent1"/>
      <w:sz w:val="64"/>
    </w:rPr>
  </w:style>
  <w:style w:type="paragraph" w:styleId="Overskrift2">
    <w:name w:val="heading 2"/>
    <w:basedOn w:val="Normal"/>
    <w:next w:val="Normal"/>
    <w:link w:val="Overskrift2Tegn"/>
    <w:uiPriority w:val="9"/>
    <w:qFormat/>
    <w:rsid w:val="00385E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2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semiHidden/>
    <w:rsid w:val="00A3322E"/>
    <w:pPr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A3322E"/>
  </w:style>
  <w:style w:type="paragraph" w:styleId="Bunntekst">
    <w:name w:val="footer"/>
    <w:basedOn w:val="Normal"/>
    <w:link w:val="BunntekstTegn"/>
    <w:uiPriority w:val="99"/>
    <w:semiHidden/>
    <w:rsid w:val="00A3322E"/>
    <w:pPr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semiHidden/>
    <w:rsid w:val="00A3322E"/>
  </w:style>
  <w:style w:type="paragraph" w:styleId="Tittel">
    <w:name w:val="Title"/>
    <w:basedOn w:val="Normal"/>
    <w:next w:val="Normal"/>
    <w:link w:val="TittelTegn"/>
    <w:uiPriority w:val="10"/>
    <w:qFormat/>
    <w:rsid w:val="001237DC"/>
    <w:pPr>
      <w:spacing w:after="0" w:line="192" w:lineRule="auto"/>
      <w:contextualSpacing/>
    </w:pPr>
    <w:rPr>
      <w:rFonts w:asciiTheme="majorHAnsi" w:eastAsiaTheme="majorEastAsia" w:hAnsiTheme="majorHAnsi" w:cstheme="majorBidi"/>
      <w:color w:val="937C27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TittelTegn">
    <w:name w:val="Tittel Tegn"/>
    <w:basedOn w:val="Standardskriftforavsnitt"/>
    <w:link w:val="Tittel"/>
    <w:uiPriority w:val="10"/>
    <w:rsid w:val="001237DC"/>
    <w:rPr>
      <w:rFonts w:asciiTheme="majorHAnsi" w:eastAsiaTheme="majorEastAsia" w:hAnsiTheme="majorHAnsi" w:cstheme="majorBidi"/>
      <w:color w:val="937C27" w:themeColor="accent1" w:themeShade="BF"/>
      <w:kern w:val="28"/>
      <w:sz w:val="478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Plassholdertekst">
    <w:name w:val="Placeholder Text"/>
    <w:basedOn w:val="Standardskriftforavsnitt"/>
    <w:uiPriority w:val="99"/>
    <w:semiHidden/>
    <w:rsid w:val="00465C26"/>
    <w:rPr>
      <w:color w:val="808080"/>
    </w:rPr>
  </w:style>
  <w:style w:type="table" w:styleId="Tabellrutenett">
    <w:name w:val="Table Grid"/>
    <w:basedOn w:val="Vanligtabell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jerne">
    <w:name w:val="Stjerne"/>
    <w:basedOn w:val="Normal"/>
    <w:next w:val="Normal"/>
    <w:link w:val="Stjernetegn"/>
    <w:uiPriority w:val="99"/>
    <w:qFormat/>
    <w:rsid w:val="00DE7D4F"/>
    <w:rPr>
      <w:rFonts w:asciiTheme="majorHAnsi" w:hAnsiTheme="majorHAnsi"/>
      <w:color w:val="1D3251" w:themeColor="accent5" w:themeShade="40"/>
      <w:sz w:val="80"/>
    </w:rPr>
  </w:style>
  <w:style w:type="paragraph" w:customStyle="1" w:styleId="Stjerne0">
    <w:name w:val="Stjerne"/>
    <w:aliases w:val="stor"/>
    <w:basedOn w:val="Normal"/>
    <w:next w:val="Normal"/>
    <w:link w:val="Stjerne1"/>
    <w:uiPriority w:val="99"/>
    <w:qFormat/>
    <w:rsid w:val="00DE7D4F"/>
    <w:pPr>
      <w:spacing w:after="0" w:line="240" w:lineRule="auto"/>
    </w:pPr>
    <w:rPr>
      <w:rFonts w:asciiTheme="majorHAnsi" w:hAnsiTheme="majorHAnsi"/>
      <w:color w:val="1D3251" w:themeColor="accent5" w:themeShade="40"/>
      <w:sz w:val="108"/>
    </w:rPr>
  </w:style>
  <w:style w:type="character" w:customStyle="1" w:styleId="Stjernetegn">
    <w:name w:val="Stjerne – tegn"/>
    <w:basedOn w:val="Standardskriftforavsnitt"/>
    <w:link w:val="Stjerne"/>
    <w:uiPriority w:val="99"/>
    <w:rsid w:val="00DE7D4F"/>
    <w:rPr>
      <w:rFonts w:asciiTheme="majorHAnsi" w:hAnsiTheme="majorHAnsi"/>
      <w:color w:val="1D3251" w:themeColor="accent5" w:themeShade="40"/>
      <w:sz w:val="80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385ED7"/>
    <w:rPr>
      <w:rFonts w:asciiTheme="majorHAnsi" w:eastAsiaTheme="majorEastAsia" w:hAnsiTheme="majorHAnsi" w:cstheme="majorBidi"/>
      <w:sz w:val="22"/>
      <w:szCs w:val="26"/>
    </w:rPr>
  </w:style>
  <w:style w:type="character" w:customStyle="1" w:styleId="Stjerne1">
    <w:name w:val="Stjerne"/>
    <w:aliases w:val="stor – tegn"/>
    <w:basedOn w:val="Standardskriftforavsnitt"/>
    <w:link w:val="Stjerne0"/>
    <w:uiPriority w:val="99"/>
    <w:rsid w:val="00DE7D4F"/>
    <w:rPr>
      <w:rFonts w:asciiTheme="majorHAnsi" w:hAnsiTheme="majorHAnsi"/>
      <w:color w:val="1D3251" w:themeColor="accent5" w:themeShade="40"/>
      <w:sz w:val="108"/>
    </w:rPr>
  </w:style>
  <w:style w:type="character" w:styleId="Utheving">
    <w:name w:val="Emphasis"/>
    <w:basedOn w:val="Standardskriftforavsnitt"/>
    <w:uiPriority w:val="13"/>
    <w:qFormat/>
    <w:rsid w:val="002A7407"/>
    <w:rPr>
      <w:b w:val="0"/>
      <w:i/>
      <w:iCs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2E1229"/>
    <w:pPr>
      <w:numPr>
        <w:ilvl w:val="1"/>
      </w:numPr>
    </w:pPr>
    <w:rPr>
      <w:rFonts w:asciiTheme="majorHAnsi" w:eastAsiaTheme="minorEastAsia" w:hAnsiTheme="majorHAnsi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2E1229"/>
    <w:rPr>
      <w:rFonts w:asciiTheme="majorHAnsi" w:eastAsiaTheme="minorEastAsia" w:hAnsiTheme="majorHAnsi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B63425"/>
    <w:rPr>
      <w:rFonts w:eastAsiaTheme="majorEastAsia" w:cstheme="majorBidi"/>
      <w:b/>
      <w:i/>
      <w:color w:val="C5A635" w:themeColor="accent1"/>
      <w:sz w:val="64"/>
      <w:szCs w:val="32"/>
    </w:rPr>
  </w:style>
  <w:style w:type="character" w:styleId="Svakutheving">
    <w:name w:val="Subtle Emphasis"/>
    <w:basedOn w:val="Standardskriftforavsnitt"/>
    <w:uiPriority w:val="14"/>
    <w:qFormat/>
    <w:rsid w:val="00B63425"/>
    <w:rPr>
      <w:i w:val="0"/>
      <w:iCs/>
      <w:color w:val="C5A635" w:themeColor="accent1"/>
      <w:vertAlign w:val="superscript"/>
    </w:rPr>
  </w:style>
  <w:style w:type="paragraph" w:styleId="Underskrift">
    <w:name w:val="Signature"/>
    <w:basedOn w:val="Normal"/>
    <w:link w:val="UnderskriftTegn"/>
    <w:uiPriority w:val="99"/>
    <w:qFormat/>
    <w:rsid w:val="002A7407"/>
    <w:pPr>
      <w:spacing w:after="0" w:line="240" w:lineRule="auto"/>
    </w:pPr>
    <w:rPr>
      <w:sz w:val="22"/>
    </w:rPr>
  </w:style>
  <w:style w:type="character" w:customStyle="1" w:styleId="UnderskriftTegn">
    <w:name w:val="Underskrift Tegn"/>
    <w:basedOn w:val="Standardskriftforavsnitt"/>
    <w:link w:val="Underskrift"/>
    <w:uiPriority w:val="99"/>
    <w:rsid w:val="002A7407"/>
    <w:rPr>
      <w:sz w:val="22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theme" Target="/word/theme/theme11.xml" Id="rId13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glossaryDocument" Target="/word/glossary/document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2.xml" Id="rId6" /><Relationship Type="http://schemas.openxmlformats.org/officeDocument/2006/relationships/fontTable" Target="/word/fontTable2.xml" Id="rId11" /><Relationship Type="http://schemas.openxmlformats.org/officeDocument/2006/relationships/settings" Target="/word/settings2.xml" Id="rId5" /><Relationship Type="http://schemas.openxmlformats.org/officeDocument/2006/relationships/header" Target="/word/header21.xml" Id="rId10" /><Relationship Type="http://schemas.openxmlformats.org/officeDocument/2006/relationships/styles" Target="/word/styles2.xml" Id="rId4" /><Relationship Type="http://schemas.openxmlformats.org/officeDocument/2006/relationships/header" Target="/word/header1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6BC7418F554BC39D15CF374E22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18F00-761D-409F-9D73-8C91702D239E}"/>
      </w:docPartPr>
      <w:docPartBody>
        <w:p w:rsidR="002D720B" w:rsidRDefault="000D07C2">
          <w:r>
            <w:t>God lærernes uke</w:t>
          </w:r>
        </w:p>
      </w:docPartBody>
    </w:docPart>
    <w:docPart>
      <w:docPartPr>
        <w:name w:val="FCEA349804514264B3435467588C5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0E7CA-635C-43C0-A10B-6F4052C17E30}"/>
      </w:docPartPr>
      <w:docPartBody>
        <w:p w:rsidR="002D720B" w:rsidRDefault="000D07C2" w:rsidP="00190141">
          <w:pPr>
            <w:pStyle w:val="FCEA349804514264B3435467588C5311"/>
          </w:pPr>
          <w:r>
            <w:t>Onsdag</w:t>
          </w:r>
        </w:p>
      </w:docPartBody>
    </w:docPart>
    <w:docPart>
      <w:docPartPr>
        <w:name w:val="FF53C99AAEFE413FA489FE738683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30C9-45CF-49A5-AF3D-6B77DF450CA8}"/>
      </w:docPartPr>
      <w:docPartBody>
        <w:p w:rsidR="002D720B" w:rsidRDefault="000D07C2" w:rsidP="00190141">
          <w:pPr>
            <w:pStyle w:val="FF53C99AAEFE413FA489FE738683D303"/>
          </w:pPr>
          <w:r>
            <w:t>Torsdag</w:t>
          </w:r>
        </w:p>
      </w:docPartBody>
    </w:docPart>
    <w:docPart>
      <w:docPartPr>
        <w:name w:val="B6EBF1A85BE44CDA981AAFDDFE46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0D22-ECA0-4EA3-8D24-37E49F2BA221}"/>
      </w:docPartPr>
      <w:docPartBody>
        <w:p w:rsidR="002D720B" w:rsidRDefault="000D07C2">
          <w:r>
            <w:t>Mandag</w:t>
          </w:r>
        </w:p>
      </w:docPartBody>
    </w:docPart>
    <w:docPart>
      <w:docPartPr>
        <w:name w:val="CF8278001B5647B9A67DEB15983FE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CB8C9-0DE7-4021-975C-B26027DD19E8}"/>
      </w:docPartPr>
      <w:docPartBody>
        <w:p w:rsidR="002D720B" w:rsidRDefault="000D07C2" w:rsidP="00190141">
          <w:pPr>
            <w:pStyle w:val="CF8278001B5647B9A67DEB15983FEDC9"/>
          </w:pPr>
          <w:r w:rsidRPr="00385ED7">
            <w:t>Lunsj til ære for lærere</w:t>
          </w:r>
        </w:p>
      </w:docPartBody>
    </w:docPart>
    <w:docPart>
      <w:docPartPr>
        <w:name w:val="26C12815F05048CAB330941FC3438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33CB4-28FE-4D45-85C7-198830B7174C}"/>
      </w:docPartPr>
      <w:docPartBody>
        <w:p w:rsidR="002D720B" w:rsidRDefault="000D07C2" w:rsidP="00190141">
          <w:pPr>
            <w:pStyle w:val="26C12815F05048CAB330941FC343862B"/>
          </w:pPr>
          <w:r>
            <w:t>Prisutdeling</w:t>
          </w:r>
        </w:p>
      </w:docPartBody>
    </w:docPart>
    <w:docPart>
      <w:docPartPr>
        <w:name w:val="268B9F36F55F48EA8FA745728F7C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727A3-1D07-41F2-BB55-D95005E95DD9}"/>
      </w:docPartPr>
      <w:docPartBody>
        <w:p w:rsidR="002D720B" w:rsidRDefault="000D07C2" w:rsidP="00190141">
          <w:pPr>
            <w:pStyle w:val="268B9F36F55F48EA8FA745728F7C5D5F"/>
          </w:pPr>
          <w:r>
            <w:t>Gaver</w:t>
          </w:r>
        </w:p>
      </w:docPartBody>
    </w:docPart>
    <w:docPart>
      <w:docPartPr>
        <w:name w:val="00F9B7EA7C964BBA96822EBE21D5A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FED3-5071-421F-8EAB-414654960255}"/>
      </w:docPartPr>
      <w:docPartBody>
        <w:p w:rsidR="002D720B" w:rsidRDefault="000D07C2" w:rsidP="00D55B56">
          <w:pPr>
            <w:pStyle w:val="00F9B7EA7C964BBA96822EBE21D5AEAD4"/>
          </w:pPr>
          <w:r>
            <w:t>2. mai</w:t>
          </w:r>
        </w:p>
      </w:docPartBody>
    </w:docPart>
    <w:docPart>
      <w:docPartPr>
        <w:name w:val="0BE261624D4D491E8FAAA2683EF60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7CB7-5ADF-45B9-9102-922AA9E87FFD}"/>
      </w:docPartPr>
      <w:docPartBody>
        <w:p w:rsidR="002D720B" w:rsidRDefault="000D07C2" w:rsidP="000D07C2">
          <w:pPr>
            <w:pStyle w:val="0BE261624D4D491E8FAAA2683EF601805"/>
          </w:pPr>
          <w:r w:rsidRPr="002A7407">
            <w:rPr>
              <w:rStyle w:val="Utheving"/>
            </w:rPr>
            <w:t>kl. 13</w:t>
          </w:r>
        </w:p>
      </w:docPartBody>
    </w:docPart>
    <w:docPart>
      <w:docPartPr>
        <w:name w:val="1E6D62C8843A4207824FAD74AD38C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CBF33-491C-46CC-9EED-B0F019144518}"/>
      </w:docPartPr>
      <w:docPartBody>
        <w:p w:rsidR="002D720B" w:rsidRDefault="000D07C2" w:rsidP="00D55B56">
          <w:pPr>
            <w:pStyle w:val="1E6D62C8843A4207824FAD74AD38C9214"/>
          </w:pPr>
          <w:r>
            <w:t>4. mai</w:t>
          </w:r>
        </w:p>
      </w:docPartBody>
    </w:docPart>
    <w:docPart>
      <w:docPartPr>
        <w:name w:val="67A4368ABC0B4C93B09BB892E56AB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83C3A-9D5A-4DF1-8883-5476F594D56A}"/>
      </w:docPartPr>
      <w:docPartBody>
        <w:p w:rsidR="002D720B" w:rsidRDefault="000D07C2" w:rsidP="000D07C2">
          <w:pPr>
            <w:pStyle w:val="67A4368ABC0B4C93B09BB892E56AB97F5"/>
          </w:pPr>
          <w:r>
            <w:rPr>
              <w:rStyle w:val="Utheving"/>
            </w:rPr>
            <w:t xml:space="preserve">kl. </w:t>
          </w:r>
          <w:r>
            <w:t>18</w:t>
          </w:r>
        </w:p>
      </w:docPartBody>
    </w:docPart>
    <w:docPart>
      <w:docPartPr>
        <w:name w:val="54DBC2F6741D44EDACDE2CEC228A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AA8EB-D12A-4C16-B44E-61D862F06470}"/>
      </w:docPartPr>
      <w:docPartBody>
        <w:p w:rsidR="002D720B" w:rsidRDefault="000D07C2" w:rsidP="00D55B56">
          <w:pPr>
            <w:pStyle w:val="54DBC2F6741D44EDACDE2CEC228A03154"/>
          </w:pPr>
          <w:r>
            <w:t>5. mai</w:t>
          </w:r>
        </w:p>
      </w:docPartBody>
    </w:docPart>
    <w:docPart>
      <w:docPartPr>
        <w:name w:val="D049B1834CE14E86A32A6E60F86CA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29513-6C29-4748-972D-8EB8C08E0708}"/>
      </w:docPartPr>
      <w:docPartBody>
        <w:p w:rsidR="002D720B" w:rsidRDefault="000D07C2" w:rsidP="000D07C2">
          <w:pPr>
            <w:pStyle w:val="D049B1834CE14E86A32A6E60F86CA0E45"/>
          </w:pPr>
          <w:r>
            <w:rPr>
              <w:rStyle w:val="Utheving"/>
            </w:rPr>
            <w:t>kl. 09</w:t>
          </w:r>
        </w:p>
      </w:docPartBody>
    </w:docPart>
    <w:docPart>
      <w:docPartPr>
        <w:name w:val="390BF559F2014254AADC4D5D32FC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D27A4-F789-4B1E-A2C1-C0ABAA623B9B}"/>
      </w:docPartPr>
      <w:docPartBody>
        <w:p w:rsidR="002D720B" w:rsidRDefault="000D07C2" w:rsidP="00190141">
          <w:pPr>
            <w:pStyle w:val="390BF559F2014254AADC4D5D32FC914C"/>
          </w:pPr>
          <w:r>
            <w:t>Mandag</w:t>
          </w:r>
        </w:p>
      </w:docPartBody>
    </w:docPart>
    <w:docPart>
      <w:docPartPr>
        <w:name w:val="FAD144E9EEA847589E936FF4F054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311B4-3701-4C60-A561-8FFC17AD64B3}"/>
      </w:docPartPr>
      <w:docPartBody>
        <w:p w:rsidR="002D720B" w:rsidRDefault="000D07C2" w:rsidP="00190141">
          <w:pPr>
            <w:pStyle w:val="FAD144E9EEA847589E936FF4F054B0BE"/>
          </w:pPr>
          <w:r>
            <w:t>Onsdag</w:t>
          </w:r>
        </w:p>
      </w:docPartBody>
    </w:docPart>
    <w:docPart>
      <w:docPartPr>
        <w:name w:val="B5A605C44085495995913F5196BC5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4ED52-0897-4BC4-9E45-A84A6911C503}"/>
      </w:docPartPr>
      <w:docPartBody>
        <w:p w:rsidR="002D720B" w:rsidRDefault="000D07C2" w:rsidP="00190141">
          <w:pPr>
            <w:pStyle w:val="B5A605C44085495995913F5196BC59E5"/>
          </w:pPr>
          <w:r>
            <w:t>Torsdag</w:t>
          </w:r>
        </w:p>
      </w:docPartBody>
    </w:docPart>
    <w:docPart>
      <w:docPartPr>
        <w:name w:val="844A7D81111E43D48C8899EBFE7FC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CF106-A9FE-49DA-9D45-FBF8E0DC185A}"/>
      </w:docPartPr>
      <w:docPartBody>
        <w:p w:rsidR="002D720B" w:rsidRDefault="000D07C2" w:rsidP="00190141">
          <w:pPr>
            <w:pStyle w:val="844A7D81111E43D48C8899EBFE7FC2A6"/>
          </w:pPr>
          <w:r w:rsidRPr="00385ED7">
            <w:t>Lunsj til ære for lærere</w:t>
          </w:r>
        </w:p>
      </w:docPartBody>
    </w:docPart>
    <w:docPart>
      <w:docPartPr>
        <w:name w:val="A5CEE6AE23864891BBB288361AFE9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D42FC-FE7E-4BA5-B84B-29C9AAA21156}"/>
      </w:docPartPr>
      <w:docPartBody>
        <w:p w:rsidR="002D720B" w:rsidRDefault="000D07C2" w:rsidP="00D55B56">
          <w:pPr>
            <w:pStyle w:val="A5CEE6AE23864891BBB288361AFE9AA93"/>
          </w:pPr>
          <w:r>
            <w:t>2. mai</w:t>
          </w:r>
        </w:p>
      </w:docPartBody>
    </w:docPart>
    <w:docPart>
      <w:docPartPr>
        <w:name w:val="B268AC5248F2449D829FEE7DD6107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C5EEF-30AF-4A64-A753-0079AB48E1B3}"/>
      </w:docPartPr>
      <w:docPartBody>
        <w:p w:rsidR="002D720B" w:rsidRDefault="000D07C2" w:rsidP="000D07C2">
          <w:pPr>
            <w:pStyle w:val="B268AC5248F2449D829FEE7DD61078275"/>
          </w:pPr>
          <w:r w:rsidRPr="002A7407">
            <w:rPr>
              <w:rStyle w:val="Utheving"/>
            </w:rPr>
            <w:t>kl. 13</w:t>
          </w:r>
        </w:p>
      </w:docPartBody>
    </w:docPart>
    <w:docPart>
      <w:docPartPr>
        <w:name w:val="E5B5F50D6960449B9F006CB40B260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762A-E6C7-4FB0-AA3D-FC5EF442EB42}"/>
      </w:docPartPr>
      <w:docPartBody>
        <w:p w:rsidR="002D720B" w:rsidRDefault="000D07C2" w:rsidP="00190141">
          <w:pPr>
            <w:pStyle w:val="E5B5F50D6960449B9F006CB40B260BEE"/>
          </w:pPr>
          <w:r>
            <w:t>Prisutdeling</w:t>
          </w:r>
        </w:p>
      </w:docPartBody>
    </w:docPart>
    <w:docPart>
      <w:docPartPr>
        <w:name w:val="F4F354CB1C93491EADAEF21699534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DC5D-1CE7-4532-9F9E-8B2B44BB2DB2}"/>
      </w:docPartPr>
      <w:docPartBody>
        <w:p w:rsidR="002D720B" w:rsidRDefault="000D07C2" w:rsidP="00D55B56">
          <w:pPr>
            <w:pStyle w:val="F4F354CB1C93491EADAEF216995347A83"/>
          </w:pPr>
          <w:r>
            <w:t>4. mai</w:t>
          </w:r>
        </w:p>
      </w:docPartBody>
    </w:docPart>
    <w:docPart>
      <w:docPartPr>
        <w:name w:val="1FA347BC805E48C786B1C69AA6FD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8755-FA0B-48D3-874E-2AA202D04983}"/>
      </w:docPartPr>
      <w:docPartBody>
        <w:p w:rsidR="002D720B" w:rsidRDefault="000D07C2" w:rsidP="000D07C2">
          <w:pPr>
            <w:pStyle w:val="1FA347BC805E48C786B1C69AA6FD4B4D5"/>
          </w:pPr>
          <w:r>
            <w:rPr>
              <w:rStyle w:val="Utheving"/>
            </w:rPr>
            <w:t xml:space="preserve">kl. </w:t>
          </w:r>
          <w:r>
            <w:t>18</w:t>
          </w:r>
        </w:p>
      </w:docPartBody>
    </w:docPart>
    <w:docPart>
      <w:docPartPr>
        <w:name w:val="E9DD848A7D89473CA97BB511D5DA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7E71-1A26-49C9-811C-220C94DE0F13}"/>
      </w:docPartPr>
      <w:docPartBody>
        <w:p w:rsidR="002D720B" w:rsidRDefault="000D07C2" w:rsidP="00190141">
          <w:pPr>
            <w:pStyle w:val="E9DD848A7D89473CA97BB511D5DA7F9C"/>
          </w:pPr>
          <w:r>
            <w:t>Gaver</w:t>
          </w:r>
        </w:p>
      </w:docPartBody>
    </w:docPart>
    <w:docPart>
      <w:docPartPr>
        <w:name w:val="BABEA9F51A5540028AA5A39D5CE66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1D7A2-64A8-4E96-B668-6F52CA69F0EE}"/>
      </w:docPartPr>
      <w:docPartBody>
        <w:p w:rsidR="002D720B" w:rsidRDefault="000D07C2" w:rsidP="00D55B56">
          <w:pPr>
            <w:pStyle w:val="BABEA9F51A5540028AA5A39D5CE66E683"/>
          </w:pPr>
          <w:r>
            <w:t>5. mai</w:t>
          </w:r>
        </w:p>
      </w:docPartBody>
    </w:docPart>
    <w:docPart>
      <w:docPartPr>
        <w:name w:val="9D36A82F623842BBB9C99958770CA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4BC75-6234-4AAC-ABF1-ED1F033CEC63}"/>
      </w:docPartPr>
      <w:docPartBody>
        <w:p w:rsidR="002D720B" w:rsidRDefault="000D07C2" w:rsidP="000D07C2">
          <w:pPr>
            <w:pStyle w:val="9D36A82F623842BBB9C99958770CA3025"/>
          </w:pPr>
          <w:r>
            <w:rPr>
              <w:rStyle w:val="Utheving"/>
            </w:rPr>
            <w:t>kl. 09</w:t>
          </w:r>
        </w:p>
      </w:docPartBody>
    </w:docPart>
    <w:docPart>
      <w:docPartPr>
        <w:name w:val="42808818CC404ED8A9222869D373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B66A-EABD-45AF-8A96-AAECA276E99A}"/>
      </w:docPartPr>
      <w:docPartBody>
        <w:p w:rsidR="002D720B" w:rsidRDefault="000D07C2" w:rsidP="00190141">
          <w:pPr>
            <w:pStyle w:val="42808818CC404ED8A9222869D373D098"/>
          </w:pPr>
          <w:r>
            <w:t>Mandag</w:t>
          </w:r>
        </w:p>
      </w:docPartBody>
    </w:docPart>
    <w:docPart>
      <w:docPartPr>
        <w:name w:val="5BD5591102CD4766BA67454AB4A4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BCBD9-3E4E-4970-90D1-8F6EA5B4D080}"/>
      </w:docPartPr>
      <w:docPartBody>
        <w:p w:rsidR="002D720B" w:rsidRDefault="000D07C2" w:rsidP="00190141">
          <w:pPr>
            <w:pStyle w:val="5BD5591102CD4766BA67454AB4A4800B"/>
          </w:pPr>
          <w:r>
            <w:t>Onsdag</w:t>
          </w:r>
        </w:p>
      </w:docPartBody>
    </w:docPart>
    <w:docPart>
      <w:docPartPr>
        <w:name w:val="DEDF6EF540FC47818F8573C422FBA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FF4CA-FED2-4C65-A851-CB5221436E98}"/>
      </w:docPartPr>
      <w:docPartBody>
        <w:p w:rsidR="002D720B" w:rsidRDefault="000D07C2" w:rsidP="00190141">
          <w:pPr>
            <w:pStyle w:val="DEDF6EF540FC47818F8573C422FBAE0E"/>
          </w:pPr>
          <w:r>
            <w:t>Torsdag</w:t>
          </w:r>
        </w:p>
      </w:docPartBody>
    </w:docPart>
    <w:docPart>
      <w:docPartPr>
        <w:name w:val="76B9A96F208F44DDBCD84F1C169F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D7A7F-A3FD-4F97-A0CB-9C79CE62D1F7}"/>
      </w:docPartPr>
      <w:docPartBody>
        <w:p w:rsidR="002D720B" w:rsidRDefault="000D07C2" w:rsidP="00190141">
          <w:pPr>
            <w:pStyle w:val="76B9A96F208F44DDBCD84F1C169FC684"/>
          </w:pPr>
          <w:r w:rsidRPr="00385ED7">
            <w:t>Lunsj til ære for lærere</w:t>
          </w:r>
        </w:p>
      </w:docPartBody>
    </w:docPart>
    <w:docPart>
      <w:docPartPr>
        <w:name w:val="7ED6F532E86F49909C7CB638071A8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3E504-0DDF-4293-9002-5EEA71B69E40}"/>
      </w:docPartPr>
      <w:docPartBody>
        <w:p w:rsidR="002D720B" w:rsidRDefault="000D07C2" w:rsidP="00D55B56">
          <w:pPr>
            <w:pStyle w:val="7ED6F532E86F49909C7CB638071A81483"/>
          </w:pPr>
          <w:r>
            <w:t>2. mai</w:t>
          </w:r>
        </w:p>
      </w:docPartBody>
    </w:docPart>
    <w:docPart>
      <w:docPartPr>
        <w:name w:val="ED80725D5CAD4482BAA985D3F1F7D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ED7E1-8FFB-4E9F-B2B2-4006B4581D7B}"/>
      </w:docPartPr>
      <w:docPartBody>
        <w:p w:rsidR="002D720B" w:rsidRDefault="000D07C2" w:rsidP="000D07C2">
          <w:pPr>
            <w:pStyle w:val="ED80725D5CAD4482BAA985D3F1F7DC835"/>
          </w:pPr>
          <w:r w:rsidRPr="002A7407">
            <w:rPr>
              <w:rStyle w:val="Utheving"/>
            </w:rPr>
            <w:t>kl. 13</w:t>
          </w:r>
        </w:p>
      </w:docPartBody>
    </w:docPart>
    <w:docPart>
      <w:docPartPr>
        <w:name w:val="70F0F779F7B84D9E91D4AB4F0B0C5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18B91-563E-45F1-A3FD-376CBB92EF09}"/>
      </w:docPartPr>
      <w:docPartBody>
        <w:p w:rsidR="002D720B" w:rsidRDefault="000D07C2" w:rsidP="00190141">
          <w:pPr>
            <w:pStyle w:val="70F0F779F7B84D9E91D4AB4F0B0C5083"/>
          </w:pPr>
          <w:r>
            <w:t>Prisutdeling</w:t>
          </w:r>
        </w:p>
      </w:docPartBody>
    </w:docPart>
    <w:docPart>
      <w:docPartPr>
        <w:name w:val="E5C9AECF0F244471879199DDCD01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C099D-7D94-4787-B850-F7296FDA4DE3}"/>
      </w:docPartPr>
      <w:docPartBody>
        <w:p w:rsidR="002D720B" w:rsidRDefault="000D07C2" w:rsidP="00D55B56">
          <w:pPr>
            <w:pStyle w:val="E5C9AECF0F244471879199DDCD0139333"/>
          </w:pPr>
          <w:r>
            <w:t>4. mai</w:t>
          </w:r>
        </w:p>
      </w:docPartBody>
    </w:docPart>
    <w:docPart>
      <w:docPartPr>
        <w:name w:val="EC53DDCD7A9148A4B26DD101065D7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374D-AD4C-4FF1-A40F-F80D18DBD661}"/>
      </w:docPartPr>
      <w:docPartBody>
        <w:p w:rsidR="002D720B" w:rsidRDefault="000D07C2" w:rsidP="000D07C2">
          <w:pPr>
            <w:pStyle w:val="EC53DDCD7A9148A4B26DD101065D7A075"/>
          </w:pPr>
          <w:r>
            <w:rPr>
              <w:rStyle w:val="Utheving"/>
            </w:rPr>
            <w:t xml:space="preserve">kl. </w:t>
          </w:r>
          <w:r>
            <w:t>18</w:t>
          </w:r>
        </w:p>
      </w:docPartBody>
    </w:docPart>
    <w:docPart>
      <w:docPartPr>
        <w:name w:val="9F45E6AF62574B07AE5A6C38CF6F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0D1CA-E7C8-4B4B-8D40-CE2A20877EA7}"/>
      </w:docPartPr>
      <w:docPartBody>
        <w:p w:rsidR="002D720B" w:rsidRDefault="000D07C2" w:rsidP="00190141">
          <w:pPr>
            <w:pStyle w:val="9F45E6AF62574B07AE5A6C38CF6FB660"/>
          </w:pPr>
          <w:r>
            <w:t>Gaver</w:t>
          </w:r>
        </w:p>
      </w:docPartBody>
    </w:docPart>
    <w:docPart>
      <w:docPartPr>
        <w:name w:val="2FCF02B0A6AC4A2C81E60E2C77E34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B511-0FEE-48CE-AF5F-73714D9C672B}"/>
      </w:docPartPr>
      <w:docPartBody>
        <w:p w:rsidR="002D720B" w:rsidRDefault="000D07C2" w:rsidP="00D55B56">
          <w:pPr>
            <w:pStyle w:val="2FCF02B0A6AC4A2C81E60E2C77E3461F3"/>
          </w:pPr>
          <w:r>
            <w:t>5. mai</w:t>
          </w:r>
        </w:p>
      </w:docPartBody>
    </w:docPart>
    <w:docPart>
      <w:docPartPr>
        <w:name w:val="CA66A2C83DC84A46AF660B80E455B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D459D-914D-4542-8744-A90B8CF4DBE9}"/>
      </w:docPartPr>
      <w:docPartBody>
        <w:p w:rsidR="002D720B" w:rsidRDefault="000D07C2" w:rsidP="000D07C2">
          <w:pPr>
            <w:pStyle w:val="CA66A2C83DC84A46AF660B80E455B9DC5"/>
          </w:pPr>
          <w:r>
            <w:rPr>
              <w:rStyle w:val="Utheving"/>
            </w:rPr>
            <w:t>kl. 09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413A"/>
    <w:rsid w:val="000D07C2"/>
    <w:rsid w:val="00190141"/>
    <w:rsid w:val="002966C8"/>
    <w:rsid w:val="002D720B"/>
    <w:rsid w:val="003B2CDF"/>
    <w:rsid w:val="0078263F"/>
    <w:rsid w:val="007E1410"/>
    <w:rsid w:val="0089413A"/>
    <w:rsid w:val="00B166FE"/>
    <w:rsid w:val="00B44CE8"/>
    <w:rsid w:val="00D305F4"/>
    <w:rsid w:val="00D55B56"/>
    <w:rsid w:val="00E5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13A"/>
    <w:rPr>
      <w:rFonts w:cs="Times New Roman"/>
      <w:sz w:val="3276"/>
      <w:szCs w:val="327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Plassholdertekst">
    <w:name w:val="Placeholder Text"/>
    <w:basedOn w:val="Standardskriftforavsnitt"/>
    <w:uiPriority w:val="99"/>
    <w:semiHidden/>
    <w:rsid w:val="000D07C2"/>
    <w:rPr>
      <w:color w:val="808080"/>
    </w:rPr>
  </w:style>
  <w:style w:type="character" w:styleId="Utheving">
    <w:name w:val="Emphasis"/>
    <w:basedOn w:val="Standardskriftforavsnitt"/>
    <w:uiPriority w:val="13"/>
    <w:qFormat/>
    <w:rsid w:val="000D07C2"/>
    <w:rPr>
      <w:b w:val="0"/>
      <w:i/>
      <w:iCs/>
    </w:rPr>
  </w:style>
  <w:style w:type="character" w:styleId="Svakutheving">
    <w:name w:val="Subtle Emphasis"/>
    <w:basedOn w:val="Standardskriftforavsnitt"/>
    <w:uiPriority w:val="14"/>
    <w:qFormat/>
    <w:rsid w:val="000D07C2"/>
    <w:rPr>
      <w:i w:val="0"/>
      <w:iCs/>
      <w:color w:val="4472C4" w:themeColor="accent1"/>
      <w:vertAlign w:val="superscript"/>
    </w:rPr>
  </w:style>
  <w:style w:type="paragraph" w:customStyle="1" w:styleId="FCEA349804514264B3435467588C5311">
    <w:name w:val="FCEA349804514264B3435467588C5311"/>
    <w:rsid w:val="00190141"/>
  </w:style>
  <w:style w:type="paragraph" w:customStyle="1" w:styleId="FF53C99AAEFE413FA489FE738683D303">
    <w:name w:val="FF53C99AAEFE413FA489FE738683D303"/>
    <w:rsid w:val="00190141"/>
  </w:style>
  <w:style w:type="paragraph" w:customStyle="1" w:styleId="CF8278001B5647B9A67DEB15983FEDC9">
    <w:name w:val="CF8278001B5647B9A67DEB15983FEDC9"/>
    <w:rsid w:val="00190141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6C12815F05048CAB330941FC343862B">
    <w:name w:val="26C12815F05048CAB330941FC343862B"/>
    <w:rsid w:val="00190141"/>
  </w:style>
  <w:style w:type="paragraph" w:customStyle="1" w:styleId="268B9F36F55F48EA8FA745728F7C5D5F">
    <w:name w:val="268B9F36F55F48EA8FA745728F7C5D5F"/>
    <w:rsid w:val="00190141"/>
  </w:style>
  <w:style w:type="paragraph" w:customStyle="1" w:styleId="390BF559F2014254AADC4D5D32FC914C">
    <w:name w:val="390BF559F2014254AADC4D5D32FC914C"/>
    <w:rsid w:val="00190141"/>
  </w:style>
  <w:style w:type="paragraph" w:customStyle="1" w:styleId="FAD144E9EEA847589E936FF4F054B0BE">
    <w:name w:val="FAD144E9EEA847589E936FF4F054B0BE"/>
    <w:rsid w:val="00190141"/>
  </w:style>
  <w:style w:type="paragraph" w:customStyle="1" w:styleId="B5A605C44085495995913F5196BC59E5">
    <w:name w:val="B5A605C44085495995913F5196BC59E5"/>
    <w:rsid w:val="00190141"/>
  </w:style>
  <w:style w:type="paragraph" w:customStyle="1" w:styleId="844A7D81111E43D48C8899EBFE7FC2A6">
    <w:name w:val="844A7D81111E43D48C8899EBFE7FC2A6"/>
    <w:rsid w:val="00190141"/>
  </w:style>
  <w:style w:type="paragraph" w:customStyle="1" w:styleId="E5B5F50D6960449B9F006CB40B260BEE">
    <w:name w:val="E5B5F50D6960449B9F006CB40B260BEE"/>
    <w:rsid w:val="00190141"/>
  </w:style>
  <w:style w:type="paragraph" w:customStyle="1" w:styleId="E9DD848A7D89473CA97BB511D5DA7F9C">
    <w:name w:val="E9DD848A7D89473CA97BB511D5DA7F9C"/>
    <w:rsid w:val="00190141"/>
  </w:style>
  <w:style w:type="paragraph" w:customStyle="1" w:styleId="42808818CC404ED8A9222869D373D098">
    <w:name w:val="42808818CC404ED8A9222869D373D098"/>
    <w:rsid w:val="00190141"/>
  </w:style>
  <w:style w:type="paragraph" w:customStyle="1" w:styleId="5BD5591102CD4766BA67454AB4A4800B">
    <w:name w:val="5BD5591102CD4766BA67454AB4A4800B"/>
    <w:rsid w:val="00190141"/>
  </w:style>
  <w:style w:type="paragraph" w:customStyle="1" w:styleId="DEDF6EF540FC47818F8573C422FBAE0E">
    <w:name w:val="DEDF6EF540FC47818F8573C422FBAE0E"/>
    <w:rsid w:val="00190141"/>
  </w:style>
  <w:style w:type="paragraph" w:customStyle="1" w:styleId="76B9A96F208F44DDBCD84F1C169FC684">
    <w:name w:val="76B9A96F208F44DDBCD84F1C169FC684"/>
    <w:rsid w:val="00190141"/>
  </w:style>
  <w:style w:type="paragraph" w:customStyle="1" w:styleId="70F0F779F7B84D9E91D4AB4F0B0C5083">
    <w:name w:val="70F0F779F7B84D9E91D4AB4F0B0C5083"/>
    <w:rsid w:val="00190141"/>
  </w:style>
  <w:style w:type="paragraph" w:customStyle="1" w:styleId="9F45E6AF62574B07AE5A6C38CF6FB660">
    <w:name w:val="9F45E6AF62574B07AE5A6C38CF6FB660"/>
    <w:rsid w:val="00190141"/>
  </w:style>
  <w:style w:type="paragraph" w:customStyle="1" w:styleId="00F9B7EA7C964BBA96822EBE21D5AEAD4">
    <w:name w:val="00F9B7EA7C964BBA96822EBE21D5AEAD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4">
    <w:name w:val="0BE261624D4D491E8FAAA2683EF60180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E6D62C8843A4207824FAD74AD38C9214">
    <w:name w:val="1E6D62C8843A4207824FAD74AD38C921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4">
    <w:name w:val="67A4368ABC0B4C93B09BB892E56AB97F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54DBC2F6741D44EDACDE2CEC228A03154">
    <w:name w:val="54DBC2F6741D44EDACDE2CEC228A0315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4">
    <w:name w:val="D049B1834CE14E86A32A6E60F86CA0E4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A5CEE6AE23864891BBB288361AFE9AA93">
    <w:name w:val="A5CEE6AE23864891BBB288361AFE9AA9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3">
    <w:name w:val="B268AC5248F2449D829FEE7DD6107827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F4F354CB1C93491EADAEF216995347A83">
    <w:name w:val="F4F354CB1C93491EADAEF216995347A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3">
    <w:name w:val="1FA347BC805E48C786B1C69AA6FD4B4D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ABEA9F51A5540028AA5A39D5CE66E683">
    <w:name w:val="BABEA9F51A5540028AA5A39D5CE66E6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3">
    <w:name w:val="9D36A82F623842BBB9C99958770CA302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ED6F532E86F49909C7CB638071A81483">
    <w:name w:val="7ED6F532E86F49909C7CB638071A814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3">
    <w:name w:val="ED80725D5CAD4482BAA985D3F1F7DC83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C9AECF0F244471879199DDCD0139333">
    <w:name w:val="E5C9AECF0F244471879199DDCD013933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3">
    <w:name w:val="EC53DDCD7A9148A4B26DD101065D7A07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FCF02B0A6AC4A2C81E60E2C77E3461F3">
    <w:name w:val="2FCF02B0A6AC4A2C81E60E2C77E3461F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3">
    <w:name w:val="CA66A2C83DC84A46AF660B80E455B9DC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">
    <w:name w:val="0BE261624D4D491E8FAAA2683EF60180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">
    <w:name w:val="67A4368ABC0B4C93B09BB892E56AB97F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">
    <w:name w:val="D049B1834CE14E86A32A6E60F86CA0E4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">
    <w:name w:val="B268AC5248F2449D829FEE7DD6107827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">
    <w:name w:val="1FA347BC805E48C786B1C69AA6FD4B4D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">
    <w:name w:val="9D36A82F623842BBB9C99958770CA30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">
    <w:name w:val="ED80725D5CAD4482BAA985D3F1F7DC83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">
    <w:name w:val="EC53DDCD7A9148A4B26DD101065D7A07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">
    <w:name w:val="CA66A2C83DC84A46AF660B80E455B9DC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F4F5386938E4F888B622B03D88D6C67">
    <w:name w:val="6F4F5386938E4F888B622B03D88D6C67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C93B976322C4BFDBCDE9F9D2EB65CB7">
    <w:name w:val="2C93B976322C4BFDBCDE9F9D2EB65CB7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B863E3E423748AC8B7E60880FE802AF">
    <w:name w:val="1B863E3E423748AC8B7E60880FE802AF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0BE261624D4D491E8FAAA2683EF601801">
    <w:name w:val="0BE261624D4D491E8FAAA2683EF601801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1">
    <w:name w:val="67A4368ABC0B4C93B09BB892E56AB97F1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1">
    <w:name w:val="D049B1834CE14E86A32A6E60F86CA0E41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1">
    <w:name w:val="B268AC5248F2449D829FEE7DD61078271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1">
    <w:name w:val="1FA347BC805E48C786B1C69AA6FD4B4D1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1">
    <w:name w:val="9D36A82F623842BBB9C99958770CA3021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1">
    <w:name w:val="ED80725D5CAD4482BAA985D3F1F7DC831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1">
    <w:name w:val="EC53DDCD7A9148A4B26DD101065D7A071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1">
    <w:name w:val="CA66A2C83DC84A46AF660B80E455B9DC1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F4F5386938E4F888B622B03D88D6C671">
    <w:name w:val="6F4F5386938E4F888B622B03D88D6C671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C93B976322C4BFDBCDE9F9D2EB65CB71">
    <w:name w:val="2C93B976322C4BFDBCDE9F9D2EB65CB71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B863E3E423748AC8B7E60880FE802AF1">
    <w:name w:val="1B863E3E423748AC8B7E60880FE802AF1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0BE261624D4D491E8FAAA2683EF601802">
    <w:name w:val="0BE261624D4D491E8FAAA2683EF60180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2">
    <w:name w:val="67A4368ABC0B4C93B09BB892E56AB97F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2">
    <w:name w:val="D049B1834CE14E86A32A6E60F86CA0E4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2">
    <w:name w:val="B268AC5248F2449D829FEE7DD6107827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2">
    <w:name w:val="1FA347BC805E48C786B1C69AA6FD4B4D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2">
    <w:name w:val="9D36A82F623842BBB9C99958770CA302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2">
    <w:name w:val="ED80725D5CAD4482BAA985D3F1F7DC83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2">
    <w:name w:val="EC53DDCD7A9148A4B26DD101065D7A07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2">
    <w:name w:val="CA66A2C83DC84A46AF660B80E455B9DC2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F4F5386938E4F888B622B03D88D6C672">
    <w:name w:val="6F4F5386938E4F888B622B03D88D6C672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C93B976322C4BFDBCDE9F9D2EB65CB72">
    <w:name w:val="2C93B976322C4BFDBCDE9F9D2EB65CB72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B863E3E423748AC8B7E60880FE802AF2">
    <w:name w:val="1B863E3E423748AC8B7E60880FE802AF2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0BE261624D4D491E8FAAA2683EF601803">
    <w:name w:val="0BE261624D4D491E8FAAA2683EF601803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3">
    <w:name w:val="67A4368ABC0B4C93B09BB892E56AB97F3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3">
    <w:name w:val="D049B1834CE14E86A32A6E60F86CA0E43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4">
    <w:name w:val="B268AC5248F2449D829FEE7DD61078274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4">
    <w:name w:val="1FA347BC805E48C786B1C69AA6FD4B4D4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4">
    <w:name w:val="9D36A82F623842BBB9C99958770CA3024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4">
    <w:name w:val="ED80725D5CAD4482BAA985D3F1F7DC834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4">
    <w:name w:val="EC53DDCD7A9148A4B26DD101065D7A074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4">
    <w:name w:val="CA66A2C83DC84A46AF660B80E455B9DC4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F4F5386938E4F888B622B03D88D6C673">
    <w:name w:val="6F4F5386938E4F888B622B03D88D6C673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C93B976322C4BFDBCDE9F9D2EB65CB73">
    <w:name w:val="2C93B976322C4BFDBCDE9F9D2EB65CB73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B863E3E423748AC8B7E60880FE802AF3">
    <w:name w:val="1B863E3E423748AC8B7E60880FE802AF3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0BE261624D4D491E8FAAA2683EF601805">
    <w:name w:val="0BE261624D4D491E8FAAA2683EF601805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5">
    <w:name w:val="67A4368ABC0B4C93B09BB892E56AB97F5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5">
    <w:name w:val="D049B1834CE14E86A32A6E60F86CA0E45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5">
    <w:name w:val="B268AC5248F2449D829FEE7DD61078275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5">
    <w:name w:val="1FA347BC805E48C786B1C69AA6FD4B4D5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5">
    <w:name w:val="9D36A82F623842BBB9C99958770CA3025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5">
    <w:name w:val="ED80725D5CAD4482BAA985D3F1F7DC835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5">
    <w:name w:val="EC53DDCD7A9148A4B26DD101065D7A075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5">
    <w:name w:val="CA66A2C83DC84A46AF660B80E455B9DC5"/>
    <w:rsid w:val="000D07C2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F4F5386938E4F888B622B03D88D6C674">
    <w:name w:val="6F4F5386938E4F888B622B03D88D6C674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C93B976322C4BFDBCDE9F9D2EB65CB74">
    <w:name w:val="2C93B976322C4BFDBCDE9F9D2EB65CB74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1B863E3E423748AC8B7E60880FE802AF4">
    <w:name w:val="1B863E3E423748AC8B7E60880FE802AF4"/>
    <w:rsid w:val="000D07C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8499DA09-7D10-4B97-BAEE-33A5372521D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2.xml><?xml version="1.0" encoding="utf-8"?>
<ds:datastoreItem xmlns:ds="http://schemas.openxmlformats.org/officeDocument/2006/customXml" ds:itemID="{5585C471-DE40-4939-A4A8-C87523396423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EAA5D9D0-DB22-4D05-9F07-7F9B4074B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45134783</ap:Template>
  <ap:TotalTime>0</ap:TotalTime>
  <ap:Pages>3</ap:Pages>
  <ap:Words>69</ap:Words>
  <ap:Characters>368</ap:Characters>
  <ap:DocSecurity>0</ap:DocSecurity>
  <ap:Lines>3</ap:Lines>
  <ap:Paragraphs>1</ap:Paragraphs>
  <ap:ScaleCrop>false</ap:ScaleCrop>
  <ap:HeadingPairs>
    <vt:vector baseType="variant" size="4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43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3-29T14:35:00Z</dcterms:created>
  <dcterms:modified xsi:type="dcterms:W3CDTF">2021-04-08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